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921B7" w14:textId="1DEF79BB" w:rsidR="7B570D8C" w:rsidRDefault="506C46C8" w:rsidP="3744916A">
      <w:pPr>
        <w:rPr>
          <w:rFonts w:eastAsiaTheme="minorEastAsia"/>
        </w:rPr>
      </w:pPr>
      <w:commentRangeStart w:id="0"/>
      <w:r w:rsidRPr="3744916A">
        <w:rPr>
          <w:rFonts w:eastAsiaTheme="minorEastAsia"/>
          <w:b/>
          <w:bCs/>
        </w:rPr>
        <w:t xml:space="preserve">Book </w:t>
      </w:r>
      <w:commentRangeEnd w:id="0"/>
      <w:r w:rsidR="00E2403C">
        <w:rPr>
          <w:rStyle w:val="CommentReference"/>
        </w:rPr>
        <w:commentReference w:id="0"/>
      </w:r>
      <w:r w:rsidRPr="3744916A">
        <w:rPr>
          <w:rFonts w:eastAsiaTheme="minorEastAsia"/>
          <w:b/>
          <w:bCs/>
        </w:rPr>
        <w:t>ID:</w:t>
      </w:r>
      <w:r w:rsidRPr="3744916A">
        <w:rPr>
          <w:rFonts w:eastAsiaTheme="minorEastAsia"/>
        </w:rPr>
        <w:t xml:space="preserve"> </w:t>
      </w:r>
      <w:r w:rsidR="3A74C2DD" w:rsidRPr="3744916A">
        <w:rPr>
          <w:rFonts w:eastAsiaTheme="minorEastAsia"/>
        </w:rPr>
        <w:t>B18878</w:t>
      </w:r>
    </w:p>
    <w:p w14:paraId="0E64D252" w14:textId="2D7B71BC" w:rsidR="21BD8B8D" w:rsidRDefault="21BD8B8D" w:rsidP="0F2F74AF">
      <w:pPr>
        <w:rPr>
          <w:rFonts w:eastAsiaTheme="minorEastAsia"/>
          <w:b/>
          <w:bCs/>
        </w:rPr>
      </w:pPr>
    </w:p>
    <w:p w14:paraId="5E5787A5" w14:textId="4D2DE069" w:rsidR="003B6CEE" w:rsidRDefault="00B60D13" w:rsidP="0F2F74AF">
      <w:pPr>
        <w:rPr>
          <w:rFonts w:eastAsiaTheme="minorEastAsia"/>
        </w:rPr>
      </w:pPr>
      <w:r>
        <w:rPr>
          <w:rFonts w:eastAsiaTheme="minorEastAsia"/>
          <w:b/>
          <w:bCs/>
        </w:rPr>
        <w:t xml:space="preserve">Title: </w:t>
      </w:r>
      <w:r w:rsidRPr="1E338123">
        <w:rPr>
          <w:rFonts w:eastAsiaTheme="minorEastAsia"/>
          <w:b/>
          <w:bCs/>
        </w:rPr>
        <w:t xml:space="preserve">Windows Server Automation with </w:t>
      </w:r>
      <w:commentRangeStart w:id="1"/>
      <w:r w:rsidRPr="1E338123">
        <w:rPr>
          <w:rFonts w:eastAsiaTheme="minorEastAsia"/>
          <w:b/>
          <w:bCs/>
        </w:rPr>
        <w:t xml:space="preserve">PowerShell </w:t>
      </w:r>
      <w:commentRangeEnd w:id="1"/>
      <w:r>
        <w:commentReference w:id="1"/>
      </w:r>
      <w:r w:rsidRPr="1E338123">
        <w:rPr>
          <w:rFonts w:eastAsiaTheme="minorEastAsia"/>
          <w:b/>
          <w:bCs/>
        </w:rPr>
        <w:t>Cookbook, Fifth Edition</w:t>
      </w:r>
    </w:p>
    <w:p w14:paraId="27F1EE53" w14:textId="7A98BBA9" w:rsidR="61BA142C" w:rsidRDefault="00E2403C" w:rsidP="34D7D156">
      <w:pPr>
        <w:rPr>
          <w:rFonts w:eastAsiaTheme="minorEastAsia"/>
          <w:b/>
          <w:bCs/>
        </w:rPr>
      </w:pPr>
      <w:r w:rsidRPr="34D7D156">
        <w:rPr>
          <w:rFonts w:eastAsiaTheme="minorEastAsia"/>
          <w:b/>
          <w:bCs/>
        </w:rPr>
        <w:t xml:space="preserve">Subtitle: </w:t>
      </w:r>
      <w:r w:rsidR="61BA142C" w:rsidRPr="34D7D156">
        <w:rPr>
          <w:rFonts w:eastAsiaTheme="minorEastAsia"/>
          <w:b/>
          <w:bCs/>
        </w:rPr>
        <w:t xml:space="preserve">Powerful ways to automate </w:t>
      </w:r>
      <w:commentRangeStart w:id="2"/>
      <w:r w:rsidR="00714D3D" w:rsidRPr="34D7D156">
        <w:rPr>
          <w:rFonts w:eastAsiaTheme="minorEastAsia"/>
          <w:b/>
          <w:bCs/>
        </w:rPr>
        <w:t xml:space="preserve">the </w:t>
      </w:r>
      <w:del w:id="3" w:author="Thomas Lee" w:date="2023-01-05T14:44:00Z">
        <w:r w:rsidR="61BA142C" w:rsidRPr="34D7D156" w:rsidDel="00E70DD7">
          <w:rPr>
            <w:rFonts w:eastAsiaTheme="minorEastAsia"/>
            <w:b/>
            <w:bCs/>
          </w:rPr>
          <w:delText xml:space="preserve">and </w:delText>
        </w:r>
        <w:commentRangeEnd w:id="2"/>
        <w:r w:rsidDel="00E70DD7">
          <w:rPr>
            <w:rStyle w:val="CommentReference"/>
          </w:rPr>
          <w:commentReference w:id="2"/>
        </w:r>
      </w:del>
      <w:r w:rsidR="61BA142C" w:rsidRPr="34D7D156">
        <w:rPr>
          <w:rFonts w:eastAsiaTheme="minorEastAsia"/>
          <w:b/>
          <w:bCs/>
        </w:rPr>
        <w:t>mana</w:t>
      </w:r>
      <w:r w:rsidR="00714D3D" w:rsidRPr="34D7D156">
        <w:rPr>
          <w:rFonts w:eastAsiaTheme="minorEastAsia"/>
          <w:b/>
          <w:bCs/>
        </w:rPr>
        <w:t>gement and administration of</w:t>
      </w:r>
      <w:r w:rsidR="61BA142C" w:rsidRPr="34D7D156">
        <w:rPr>
          <w:rFonts w:eastAsiaTheme="minorEastAsia"/>
          <w:b/>
          <w:bCs/>
        </w:rPr>
        <w:t xml:space="preserve"> Windows Server 2022 </w:t>
      </w:r>
      <w:r w:rsidR="00714D3D" w:rsidRPr="34D7D156">
        <w:rPr>
          <w:rFonts w:eastAsiaTheme="minorEastAsia"/>
          <w:b/>
          <w:bCs/>
        </w:rPr>
        <w:t>using PowerShell 7</w:t>
      </w:r>
    </w:p>
    <w:p w14:paraId="4D90B00B" w14:textId="77777777" w:rsidR="00E2403C" w:rsidRPr="00E2403C" w:rsidRDefault="00E2403C" w:rsidP="0F2F74AF">
      <w:pPr>
        <w:rPr>
          <w:rFonts w:eastAsiaTheme="minorEastAsia"/>
          <w:b/>
          <w:bCs/>
        </w:rPr>
      </w:pPr>
    </w:p>
    <w:p w14:paraId="4E87DE40" w14:textId="32DF0CD9" w:rsidR="61BA142C" w:rsidRPr="00E2403C" w:rsidRDefault="00E2403C" w:rsidP="0F2F74AF">
      <w:pPr>
        <w:rPr>
          <w:rFonts w:eastAsiaTheme="minorEastAsia"/>
          <w:b/>
          <w:bCs/>
        </w:rPr>
      </w:pPr>
      <w:r w:rsidRPr="00E2403C">
        <w:rPr>
          <w:rFonts w:eastAsiaTheme="minorEastAsia"/>
          <w:b/>
          <w:bCs/>
        </w:rPr>
        <w:t>Meta Description</w:t>
      </w:r>
    </w:p>
    <w:p w14:paraId="6FC24FAF" w14:textId="4068BBF0" w:rsidR="61BA142C" w:rsidRDefault="61BA142C" w:rsidP="1E338123">
      <w:pPr>
        <w:rPr>
          <w:rFonts w:eastAsiaTheme="minorEastAsia"/>
        </w:rPr>
      </w:pPr>
      <w:commentRangeStart w:id="4"/>
      <w:commentRangeStart w:id="5"/>
      <w:r w:rsidRPr="1E338123">
        <w:rPr>
          <w:rFonts w:eastAsiaTheme="minorEastAsia"/>
        </w:rPr>
        <w:t xml:space="preserve">Automate tasks and work more efficiently with </w:t>
      </w:r>
      <w:r w:rsidR="21BD8B8D" w:rsidRPr="1E338123">
        <w:rPr>
          <w:rFonts w:eastAsiaTheme="minorEastAsia"/>
        </w:rPr>
        <w:t>Windows Server 2022</w:t>
      </w:r>
      <w:r w:rsidRPr="1E338123">
        <w:rPr>
          <w:rFonts w:eastAsiaTheme="minorEastAsia"/>
        </w:rPr>
        <w:t xml:space="preserve"> over 100 PowerShell </w:t>
      </w:r>
      <w:r w:rsidR="21BD8B8D" w:rsidRPr="1E338123">
        <w:rPr>
          <w:rFonts w:eastAsiaTheme="minorEastAsia"/>
        </w:rPr>
        <w:t>7.2</w:t>
      </w:r>
      <w:r w:rsidR="0F2F74AF" w:rsidRPr="1E338123">
        <w:rPr>
          <w:rFonts w:eastAsiaTheme="minorEastAsia"/>
        </w:rPr>
        <w:t xml:space="preserve"> </w:t>
      </w:r>
      <w:r w:rsidRPr="1E338123">
        <w:rPr>
          <w:rFonts w:eastAsiaTheme="minorEastAsia"/>
        </w:rPr>
        <w:t>recipes</w:t>
      </w:r>
      <w:commentRangeEnd w:id="4"/>
      <w:r>
        <w:commentReference w:id="4"/>
      </w:r>
      <w:commentRangeEnd w:id="5"/>
      <w:r>
        <w:commentReference w:id="5"/>
      </w:r>
    </w:p>
    <w:p w14:paraId="6B3A53BA" w14:textId="0C30C4D0" w:rsidR="0F2F74AF" w:rsidRDefault="00E2403C" w:rsidP="0F2F74AF">
      <w:pPr>
        <w:rPr>
          <w:rFonts w:eastAsiaTheme="minorEastAsia"/>
        </w:rPr>
      </w:pPr>
      <w:r>
        <w:rPr>
          <w:rFonts w:eastAsiaTheme="minorEastAsia"/>
        </w:rPr>
        <w:t>or</w:t>
      </w:r>
    </w:p>
    <w:p w14:paraId="551EAD0A" w14:textId="786E3A06" w:rsidR="0F2F74AF" w:rsidRDefault="0F2F74AF" w:rsidP="1E338123">
      <w:pPr>
        <w:rPr>
          <w:rFonts w:eastAsiaTheme="minorEastAsia"/>
        </w:rPr>
      </w:pPr>
      <w:commentRangeStart w:id="6"/>
      <w:commentRangeStart w:id="7"/>
      <w:r w:rsidRPr="1E338123">
        <w:rPr>
          <w:rFonts w:eastAsiaTheme="minorEastAsia"/>
        </w:rPr>
        <w:t xml:space="preserve">Use over 100 PowerShell 7.2 recipes to deepen your understanding of </w:t>
      </w:r>
      <w:commentRangeStart w:id="8"/>
      <w:r w:rsidR="21BD8B8D" w:rsidRPr="1E338123">
        <w:rPr>
          <w:rFonts w:eastAsiaTheme="minorEastAsia"/>
        </w:rPr>
        <w:t>Windows Server 2022</w:t>
      </w:r>
      <w:commentRangeEnd w:id="8"/>
      <w:r>
        <w:commentReference w:id="8"/>
      </w:r>
      <w:r w:rsidR="21BD8B8D" w:rsidRPr="1E338123">
        <w:rPr>
          <w:rFonts w:eastAsiaTheme="minorEastAsia"/>
        </w:rPr>
        <w:t xml:space="preserve"> and </w:t>
      </w:r>
      <w:ins w:id="9" w:author="Thomas Lee" w:date="2023-01-05T14:45:00Z">
        <w:r w:rsidR="00E70DD7">
          <w:rPr>
            <w:rFonts w:eastAsiaTheme="minorEastAsia"/>
          </w:rPr>
          <w:t>see</w:t>
        </w:r>
      </w:ins>
      <w:commentRangeStart w:id="10"/>
      <w:commentRangeStart w:id="11"/>
      <w:ins w:id="12" w:author="Thomas Lee" w:date="2022-06-08T14:44:00Z">
        <w:r w:rsidR="00714D3D">
          <w:rPr>
            <w:rFonts w:eastAsiaTheme="minorEastAsia"/>
          </w:rPr>
          <w:t xml:space="preserve"> how </w:t>
        </w:r>
      </w:ins>
      <w:commentRangeEnd w:id="10"/>
      <w:r w:rsidR="00445C56">
        <w:rPr>
          <w:rStyle w:val="CommentReference"/>
        </w:rPr>
        <w:commentReference w:id="10"/>
      </w:r>
      <w:commentRangeEnd w:id="11"/>
      <w:r w:rsidR="00FB7BB8">
        <w:rPr>
          <w:rStyle w:val="CommentReference"/>
        </w:rPr>
        <w:commentReference w:id="11"/>
      </w:r>
      <w:r w:rsidR="21BD8B8D" w:rsidRPr="1E338123">
        <w:rPr>
          <w:rFonts w:eastAsiaTheme="minorEastAsia"/>
        </w:rPr>
        <w:t xml:space="preserve">automate </w:t>
      </w:r>
      <w:r w:rsidR="00714D3D">
        <w:rPr>
          <w:rFonts w:eastAsiaTheme="minorEastAsia"/>
        </w:rPr>
        <w:t xml:space="preserve">common </w:t>
      </w:r>
      <w:r w:rsidR="00445C56">
        <w:rPr>
          <w:rFonts w:eastAsiaTheme="minorEastAsia"/>
        </w:rPr>
        <w:t>administrative</w:t>
      </w:r>
      <w:r w:rsidR="00714D3D">
        <w:rPr>
          <w:rFonts w:eastAsiaTheme="minorEastAsia"/>
        </w:rPr>
        <w:t xml:space="preserve"> </w:t>
      </w:r>
      <w:r w:rsidR="21BD8B8D" w:rsidRPr="1E338123">
        <w:rPr>
          <w:rFonts w:eastAsiaTheme="minorEastAsia"/>
        </w:rPr>
        <w:t>tasks with ease</w:t>
      </w:r>
      <w:commentRangeEnd w:id="6"/>
      <w:r w:rsidR="00516BAE">
        <w:rPr>
          <w:rStyle w:val="CommentReference"/>
        </w:rPr>
        <w:commentReference w:id="6"/>
      </w:r>
      <w:commentRangeEnd w:id="7"/>
      <w:r w:rsidR="00B0167C">
        <w:rPr>
          <w:rStyle w:val="CommentReference"/>
        </w:rPr>
        <w:commentReference w:id="7"/>
      </w:r>
    </w:p>
    <w:p w14:paraId="07C221FD" w14:textId="721F4301" w:rsidR="61BA142C" w:rsidRDefault="61BA142C" w:rsidP="0F2F74AF">
      <w:pPr>
        <w:rPr>
          <w:rFonts w:eastAsiaTheme="minorEastAsia"/>
        </w:rPr>
      </w:pPr>
    </w:p>
    <w:p w14:paraId="6C859960" w14:textId="3BC9F118" w:rsidR="61BA142C" w:rsidRPr="00E2403C" w:rsidRDefault="00E2403C" w:rsidP="0F2F74AF">
      <w:pPr>
        <w:rPr>
          <w:rFonts w:eastAsiaTheme="minorEastAsia"/>
          <w:b/>
          <w:bCs/>
        </w:rPr>
      </w:pPr>
      <w:r>
        <w:rPr>
          <w:rFonts w:eastAsiaTheme="minorEastAsia"/>
          <w:b/>
          <w:bCs/>
        </w:rPr>
        <w:t>Key Features</w:t>
      </w:r>
    </w:p>
    <w:p w14:paraId="1489B120" w14:textId="03B487D9" w:rsidR="61BA142C" w:rsidRPr="00E2403C" w:rsidRDefault="06F9BD98" w:rsidP="3744916A">
      <w:pPr>
        <w:pStyle w:val="ListParagraph"/>
        <w:numPr>
          <w:ilvl w:val="0"/>
          <w:numId w:val="5"/>
        </w:numPr>
        <w:rPr>
          <w:rFonts w:eastAsiaTheme="minorEastAsia"/>
        </w:rPr>
      </w:pPr>
      <w:r w:rsidRPr="3744916A">
        <w:rPr>
          <w:rFonts w:eastAsiaTheme="minorEastAsia"/>
        </w:rPr>
        <w:t>New edition updated to the latest version of PowerShell 7.2 and Windows Server 2022</w:t>
      </w:r>
    </w:p>
    <w:p w14:paraId="171ECF95" w14:textId="3FCC3380" w:rsidR="61BA142C" w:rsidRPr="00E2403C" w:rsidRDefault="61BA142C" w:rsidP="00E2403C">
      <w:pPr>
        <w:pStyle w:val="ListParagraph"/>
        <w:numPr>
          <w:ilvl w:val="0"/>
          <w:numId w:val="5"/>
        </w:numPr>
        <w:rPr>
          <w:rFonts w:eastAsiaTheme="minorEastAsia"/>
        </w:rPr>
      </w:pPr>
      <w:r w:rsidRPr="00E2403C">
        <w:rPr>
          <w:rFonts w:eastAsiaTheme="minorEastAsia"/>
        </w:rPr>
        <w:t>Discover new ways to optimize your PowerShell code by working through easy-to-follow recipes</w:t>
      </w:r>
    </w:p>
    <w:p w14:paraId="48B7176C" w14:textId="12100772" w:rsidR="61BA142C" w:rsidRPr="00E2403C" w:rsidRDefault="5C43BA12" w:rsidP="3744916A">
      <w:pPr>
        <w:pStyle w:val="ListParagraph"/>
        <w:numPr>
          <w:ilvl w:val="0"/>
          <w:numId w:val="5"/>
        </w:numPr>
        <w:rPr>
          <w:rFonts w:eastAsiaTheme="minorEastAsia"/>
        </w:rPr>
      </w:pPr>
      <w:r w:rsidRPr="3744916A">
        <w:rPr>
          <w:rFonts w:eastAsiaTheme="minorEastAsia"/>
        </w:rPr>
        <w:t xml:space="preserve">Learn PowerShell best practices to automate common tasks and manage </w:t>
      </w:r>
      <w:r w:rsidR="4BF7D70C" w:rsidRPr="3744916A">
        <w:rPr>
          <w:rFonts w:eastAsiaTheme="minorEastAsia"/>
        </w:rPr>
        <w:t>DHCP in</w:t>
      </w:r>
      <w:ins w:id="13" w:author="Thomas Lee" w:date="2023-01-05T14:45:00Z">
        <w:r w:rsidR="00E70DD7">
          <w:rPr>
            <w:rFonts w:eastAsiaTheme="minorEastAsia"/>
          </w:rPr>
          <w:t xml:space="preserve"> Micosoft</w:t>
        </w:r>
      </w:ins>
      <w:r w:rsidR="4BF7D70C" w:rsidRPr="3744916A">
        <w:rPr>
          <w:rFonts w:eastAsiaTheme="minorEastAsia"/>
        </w:rPr>
        <w:t xml:space="preserve"> </w:t>
      </w:r>
      <w:commentRangeStart w:id="14"/>
      <w:r w:rsidR="4BF7D70C" w:rsidRPr="3744916A">
        <w:rPr>
          <w:rFonts w:eastAsiaTheme="minorEastAsia"/>
        </w:rPr>
        <w:t xml:space="preserve">Windows </w:t>
      </w:r>
      <w:commentRangeEnd w:id="14"/>
      <w:r w:rsidR="61BA142C">
        <w:rPr>
          <w:rStyle w:val="CommentReference"/>
        </w:rPr>
        <w:commentReference w:id="14"/>
      </w:r>
      <w:r w:rsidR="4BF7D70C" w:rsidRPr="3744916A">
        <w:rPr>
          <w:rFonts w:eastAsiaTheme="minorEastAsia"/>
        </w:rPr>
        <w:t>Server, objects in Active Directory,</w:t>
      </w:r>
      <w:commentRangeStart w:id="15"/>
      <w:r w:rsidR="4BF7D70C" w:rsidRPr="3744916A">
        <w:rPr>
          <w:rFonts w:eastAsiaTheme="minorEastAsia"/>
        </w:rPr>
        <w:t xml:space="preserve"> Hyper-V</w:t>
      </w:r>
      <w:commentRangeEnd w:id="15"/>
      <w:r w:rsidR="61BA142C">
        <w:rPr>
          <w:rStyle w:val="CommentReference"/>
        </w:rPr>
        <w:commentReference w:id="15"/>
      </w:r>
      <w:r w:rsidR="4BF7D70C" w:rsidRPr="3744916A">
        <w:rPr>
          <w:rFonts w:eastAsiaTheme="minorEastAsia"/>
        </w:rPr>
        <w:t>, and Azure</w:t>
      </w:r>
      <w:r w:rsidR="61BA142C">
        <w:br/>
      </w:r>
    </w:p>
    <w:p w14:paraId="6DB8DB3E" w14:textId="50A35642" w:rsidR="00E2403C" w:rsidRDefault="00E2403C" w:rsidP="0F2F74AF">
      <w:pPr>
        <w:rPr>
          <w:rFonts w:eastAsiaTheme="minorEastAsia"/>
          <w:b/>
          <w:bCs/>
        </w:rPr>
      </w:pPr>
      <w:r>
        <w:rPr>
          <w:rFonts w:eastAsiaTheme="minorEastAsia"/>
          <w:b/>
          <w:bCs/>
        </w:rPr>
        <w:t>Long Description:</w:t>
      </w:r>
      <w:ins w:id="16" w:author="Aaron Tanna" w:date="2022-06-10T19:59:00Z">
        <w:r w:rsidR="001B3CBF">
          <w:rPr>
            <w:rFonts w:eastAsiaTheme="minorEastAsia"/>
            <w:b/>
            <w:bCs/>
          </w:rPr>
          <w:t xml:space="preserve"> </w:t>
        </w:r>
      </w:ins>
      <w:ins w:id="17" w:author="Aaron Tanna" w:date="2022-06-10T20:00:00Z">
        <w:r w:rsidR="001B3CBF">
          <w:rPr>
            <w:rFonts w:eastAsiaTheme="minorEastAsia"/>
            <w:b/>
            <w:bCs/>
          </w:rPr>
          <w:t>(1261/1350)</w:t>
        </w:r>
      </w:ins>
    </w:p>
    <w:p w14:paraId="5185950B" w14:textId="71B66A96" w:rsidR="61BA142C" w:rsidRDefault="61BA142C" w:rsidP="34D7D156">
      <w:pPr>
        <w:rPr>
          <w:rFonts w:eastAsiaTheme="minorEastAsia"/>
        </w:rPr>
      </w:pPr>
      <w:ins w:id="18" w:author="Pranjali Chury" w:date="2022-06-17T10:03:00Z">
        <w:r w:rsidRPr="34D7D156">
          <w:rPr>
            <w:rFonts w:eastAsiaTheme="minorEastAsia"/>
          </w:rPr>
          <w:t xml:space="preserve">The </w:t>
        </w:r>
      </w:ins>
      <w:r w:rsidRPr="34D7D156">
        <w:rPr>
          <w:rFonts w:eastAsiaTheme="minorEastAsia"/>
        </w:rPr>
        <w:t>Windows Server Automation with PowerShell Cookbook is back with a new edition, featuring over 100 PowerShell recipes that will make your day-to-day work easier. This book is designed to help you learn how to</w:t>
      </w:r>
      <w:r w:rsidR="00714D3D" w:rsidRPr="34D7D156">
        <w:rPr>
          <w:rFonts w:eastAsiaTheme="minorEastAsia"/>
        </w:rPr>
        <w:t xml:space="preserve"> install, configure and </w:t>
      </w:r>
      <w:del w:id="19" w:author="Liam Draper" w:date="2022-06-10T15:04:00Z">
        <w:r w:rsidRPr="34D7D156" w:rsidDel="61BA142C">
          <w:rPr>
            <w:rFonts w:eastAsiaTheme="minorEastAsia"/>
          </w:rPr>
          <w:delText xml:space="preserve"> </w:delText>
        </w:r>
      </w:del>
      <w:r w:rsidRPr="34D7D156">
        <w:rPr>
          <w:rFonts w:eastAsiaTheme="minorEastAsia"/>
        </w:rPr>
        <w:t>use PowerShell 7.2 effectively</w:t>
      </w:r>
      <w:r w:rsidR="00714D3D" w:rsidRPr="34D7D156">
        <w:rPr>
          <w:rFonts w:eastAsiaTheme="minorEastAsia"/>
        </w:rPr>
        <w:t xml:space="preserve">. </w:t>
      </w:r>
      <w:del w:id="20" w:author="Aaron Tanna" w:date="2022-06-10T19:59:00Z">
        <w:r w:rsidRPr="34D7D156" w:rsidDel="00714D3D">
          <w:rPr>
            <w:rFonts w:eastAsiaTheme="minorEastAsia"/>
          </w:rPr>
          <w:delText>The book shows you how to</w:delText>
        </w:r>
        <w:r w:rsidRPr="34D7D156" w:rsidDel="61BA142C">
          <w:rPr>
            <w:rFonts w:eastAsiaTheme="minorEastAsia"/>
          </w:rPr>
          <w:delText xml:space="preserve"> manage the core roles, features, and services of Windows Server in an enterprise setting. </w:delText>
        </w:r>
      </w:del>
    </w:p>
    <w:p w14:paraId="442B0031" w14:textId="4C175850" w:rsidR="61BA142C" w:rsidDel="001B3CBF" w:rsidRDefault="06F9BD98" w:rsidP="34D7D156">
      <w:pPr>
        <w:rPr>
          <w:del w:id="21" w:author="Aaron Tanna" w:date="2022-06-10T19:58:00Z"/>
          <w:rFonts w:eastAsiaTheme="minorEastAsia"/>
        </w:rPr>
      </w:pPr>
      <w:commentRangeStart w:id="22"/>
      <w:r w:rsidRPr="3744916A">
        <w:rPr>
          <w:rFonts w:eastAsiaTheme="minorEastAsia"/>
        </w:rPr>
        <w:t xml:space="preserve">To start with, </w:t>
      </w:r>
      <w:del w:id="23" w:author="Thomas Lee" w:date="2023-01-05T14:45:00Z">
        <w:r w:rsidRPr="3744916A" w:rsidDel="00E70DD7">
          <w:rPr>
            <w:rFonts w:eastAsiaTheme="minorEastAsia"/>
          </w:rPr>
          <w:delText xml:space="preserve">we’ll </w:delText>
        </w:r>
        <w:commentRangeEnd w:id="22"/>
        <w:r w:rsidR="0F2F74AF" w:rsidDel="00E70DD7">
          <w:rPr>
            <w:rStyle w:val="CommentReference"/>
          </w:rPr>
          <w:commentReference w:id="22"/>
        </w:r>
        <w:r w:rsidR="5C43BA12" w:rsidRPr="3744916A" w:rsidDel="00E70DD7">
          <w:rPr>
            <w:rFonts w:eastAsiaTheme="minorEastAsia"/>
          </w:rPr>
          <w:delText>look</w:delText>
        </w:r>
      </w:del>
      <w:ins w:id="24" w:author="Thomas Lee" w:date="2023-01-05T14:45:00Z">
        <w:r w:rsidR="00E70DD7">
          <w:rPr>
            <w:rFonts w:eastAsiaTheme="minorEastAsia"/>
          </w:rPr>
          <w:t>the book looks</w:t>
        </w:r>
      </w:ins>
      <w:r w:rsidR="5C43BA12" w:rsidRPr="3744916A">
        <w:rPr>
          <w:rFonts w:eastAsiaTheme="minorEastAsia"/>
        </w:rPr>
        <w:t xml:space="preserve"> at how to install and configure PowerShell 7.2, along with useful new features and optimizations, and show you how the PowerShell compatibility solution bridges the gap to older versions of PowerShell. We’ll also be covering a wide range of fundamental and more advanced use cases</w:t>
      </w:r>
      <w:del w:id="25" w:author="Thomas Lee" w:date="2023-01-05T14:47:00Z">
        <w:r w:rsidR="5C43BA12" w:rsidRPr="3744916A" w:rsidDel="00E70DD7">
          <w:rPr>
            <w:rFonts w:eastAsiaTheme="minorEastAsia"/>
          </w:rPr>
          <w:delText xml:space="preserve">, including </w:delText>
        </w:r>
      </w:del>
      <w:del w:id="26" w:author="Thomas Lee" w:date="2023-01-05T14:46:00Z">
        <w:r w:rsidR="5C43BA12" w:rsidRPr="3744916A" w:rsidDel="00E70DD7">
          <w:rPr>
            <w:rFonts w:eastAsiaTheme="minorEastAsia"/>
          </w:rPr>
          <w:delText xml:space="preserve">how </w:delText>
        </w:r>
        <w:commentRangeStart w:id="27"/>
        <w:commentRangeStart w:id="28"/>
        <w:commentRangeStart w:id="29"/>
        <w:r w:rsidR="5C43BA12" w:rsidRPr="3744916A" w:rsidDel="00E70DD7">
          <w:rPr>
            <w:rFonts w:eastAsiaTheme="minorEastAsia"/>
          </w:rPr>
          <w:delText xml:space="preserve">to create </w:delText>
        </w:r>
        <w:commentRangeStart w:id="30"/>
        <w:commentRangeStart w:id="31"/>
        <w:r w:rsidR="5C43BA12" w:rsidRPr="3744916A" w:rsidDel="00E70DD7">
          <w:rPr>
            <w:rFonts w:eastAsiaTheme="minorEastAsia"/>
          </w:rPr>
          <w:delText>a VM</w:delText>
        </w:r>
        <w:r w:rsidR="6FBF12A2" w:rsidRPr="3744916A" w:rsidDel="00E70DD7">
          <w:rPr>
            <w:rFonts w:eastAsiaTheme="minorEastAsia"/>
          </w:rPr>
          <w:delText>s</w:delText>
        </w:r>
        <w:commentRangeEnd w:id="30"/>
        <w:r w:rsidR="0F2F74AF" w:rsidDel="00E70DD7">
          <w:rPr>
            <w:rStyle w:val="CommentReference"/>
          </w:rPr>
          <w:commentReference w:id="30"/>
        </w:r>
      </w:del>
      <w:commentRangeEnd w:id="31"/>
      <w:r w:rsidR="00E70DD7">
        <w:rPr>
          <w:rStyle w:val="CommentReference"/>
        </w:rPr>
        <w:commentReference w:id="31"/>
      </w:r>
      <w:del w:id="32" w:author="Thomas Lee" w:date="2023-01-05T14:46:00Z">
        <w:r w:rsidR="5C43BA12" w:rsidRPr="3744916A" w:rsidDel="00E70DD7">
          <w:rPr>
            <w:rFonts w:eastAsiaTheme="minorEastAsia"/>
          </w:rPr>
          <w:delText xml:space="preserve"> </w:delText>
        </w:r>
      </w:del>
      <w:ins w:id="33" w:author="Aaron Tanna" w:date="2022-06-10T19:56:00Z">
        <w:del w:id="34" w:author="Thomas Lee" w:date="2023-01-05T14:46:00Z">
          <w:r w:rsidR="41654EE6" w:rsidRPr="3744916A" w:rsidDel="00E70DD7">
            <w:rPr>
              <w:rFonts w:eastAsiaTheme="minorEastAsia"/>
            </w:rPr>
            <w:delText xml:space="preserve">and </w:delText>
          </w:r>
        </w:del>
      </w:ins>
      <w:del w:id="35" w:author="Thomas Lee" w:date="2023-01-05T14:46:00Z">
        <w:r w:rsidR="6FBF12A2" w:rsidRPr="3744916A" w:rsidDel="00E70DD7">
          <w:rPr>
            <w:rFonts w:eastAsiaTheme="minorEastAsia"/>
          </w:rPr>
          <w:delText>set</w:delText>
        </w:r>
      </w:del>
      <w:ins w:id="36" w:author="Pranjali Chury" w:date="2022-06-17T10:06:00Z">
        <w:del w:id="37" w:author="Thomas Lee" w:date="2023-01-05T14:46:00Z">
          <w:r w:rsidR="6FBF12A2" w:rsidRPr="3744916A" w:rsidDel="00E70DD7">
            <w:rPr>
              <w:rFonts w:eastAsiaTheme="minorEastAsia"/>
            </w:rPr>
            <w:delText xml:space="preserve"> </w:delText>
          </w:r>
        </w:del>
      </w:ins>
      <w:del w:id="38" w:author="Thomas Lee" w:date="2023-01-05T14:46:00Z">
        <w:r w:rsidR="6FBF12A2" w:rsidRPr="3744916A" w:rsidDel="00E70DD7">
          <w:rPr>
            <w:rFonts w:eastAsiaTheme="minorEastAsia"/>
          </w:rPr>
          <w:delText xml:space="preserve">up an Azure VPN </w:delText>
        </w:r>
        <w:commentRangeEnd w:id="27"/>
        <w:r w:rsidR="0F2F74AF" w:rsidDel="00E70DD7">
          <w:rPr>
            <w:rStyle w:val="CommentReference"/>
          </w:rPr>
          <w:commentReference w:id="27"/>
        </w:r>
        <w:commentRangeEnd w:id="28"/>
        <w:r w:rsidR="0F2F74AF" w:rsidDel="00E70DD7">
          <w:rPr>
            <w:rStyle w:val="CommentReference"/>
          </w:rPr>
          <w:commentReference w:id="28"/>
        </w:r>
      </w:del>
      <w:commentRangeEnd w:id="29"/>
      <w:r w:rsidR="00E70DD7">
        <w:rPr>
          <w:rStyle w:val="CommentReference"/>
        </w:rPr>
        <w:commentReference w:id="29"/>
      </w:r>
      <w:del w:id="39" w:author="Thomas Lee" w:date="2023-01-05T14:46:00Z">
        <w:r w:rsidR="6FBF12A2" w:rsidRPr="3744916A" w:rsidDel="00E70DD7">
          <w:rPr>
            <w:rFonts w:eastAsiaTheme="minorEastAsia"/>
          </w:rPr>
          <w:delText xml:space="preserve">as well as looking at how to </w:delText>
        </w:r>
        <w:r w:rsidR="5C43BA12" w:rsidRPr="3744916A" w:rsidDel="00E70DD7">
          <w:rPr>
            <w:rFonts w:eastAsiaTheme="minorEastAsia"/>
          </w:rPr>
          <w:delText>backup to Azure.</w:delText>
        </w:r>
      </w:del>
      <w:ins w:id="40" w:author="Thomas Lee" w:date="2023-01-05T14:47:00Z">
        <w:r w:rsidR="00E70DD7">
          <w:rPr>
            <w:rFonts w:eastAsiaTheme="minorEastAsia"/>
          </w:rPr>
          <w:t>.</w:t>
        </w:r>
      </w:ins>
    </w:p>
    <w:p w14:paraId="30938DAA" w14:textId="7A7C9B2C" w:rsidR="61BA142C" w:rsidRDefault="61BA142C" w:rsidP="34D7D156">
      <w:pPr>
        <w:rPr>
          <w:rFonts w:eastAsiaTheme="minorEastAsia"/>
        </w:rPr>
      </w:pPr>
      <w:r w:rsidRPr="34D7D156">
        <w:rPr>
          <w:rFonts w:eastAsiaTheme="minorEastAsia"/>
        </w:rPr>
        <w:t xml:space="preserve">As you progress, you’ll explore topics like using PowerShell to manage networking and DHCP in Windows Server, objects in Active Directory, Hyper-V, and Azure. We’ll also take a closer look at </w:t>
      </w:r>
      <w:commentRangeStart w:id="41"/>
      <w:commentRangeStart w:id="42"/>
      <w:commentRangeStart w:id="43"/>
      <w:r w:rsidR="21BD8B8D" w:rsidRPr="34D7D156">
        <w:rPr>
          <w:rFonts w:eastAsiaTheme="minorEastAsia"/>
        </w:rPr>
        <w:t>WSUS</w:t>
      </w:r>
      <w:ins w:id="44" w:author="Aaron Tanna" w:date="2022-06-10T19:57:00Z">
        <w:r w:rsidR="001B3CBF" w:rsidRPr="34D7D156">
          <w:rPr>
            <w:rFonts w:eastAsiaTheme="minorEastAsia"/>
          </w:rPr>
          <w:t>,</w:t>
        </w:r>
      </w:ins>
      <w:r w:rsidR="21BD8B8D" w:rsidRPr="34D7D156">
        <w:rPr>
          <w:rFonts w:eastAsiaTheme="minorEastAsia"/>
        </w:rPr>
        <w:t xml:space="preserve"> </w:t>
      </w:r>
      <w:del w:id="45" w:author="Aaron Tanna" w:date="2022-06-10T19:57:00Z">
        <w:r w:rsidRPr="34D7D156" w:rsidDel="21BD8B8D">
          <w:rPr>
            <w:rFonts w:eastAsiaTheme="minorEastAsia"/>
          </w:rPr>
          <w:delText xml:space="preserve">and </w:delText>
        </w:r>
      </w:del>
      <w:r w:rsidR="21BD8B8D" w:rsidRPr="34D7D156">
        <w:rPr>
          <w:rFonts w:eastAsiaTheme="minorEastAsia"/>
        </w:rPr>
        <w:t>containers</w:t>
      </w:r>
      <w:commentRangeEnd w:id="41"/>
      <w:r>
        <w:rPr>
          <w:rStyle w:val="CommentReference"/>
        </w:rPr>
        <w:commentReference w:id="41"/>
      </w:r>
      <w:commentRangeEnd w:id="42"/>
      <w:r>
        <w:rPr>
          <w:rStyle w:val="CommentReference"/>
        </w:rPr>
        <w:commentReference w:id="42"/>
      </w:r>
      <w:commentRangeEnd w:id="43"/>
      <w:r w:rsidR="00E70DD7">
        <w:rPr>
          <w:rStyle w:val="CommentReference"/>
        </w:rPr>
        <w:commentReference w:id="43"/>
      </w:r>
      <w:ins w:id="46" w:author="Aaron Tanna" w:date="2022-06-10T19:57:00Z">
        <w:r w:rsidR="001B3CBF" w:rsidRPr="34D7D156">
          <w:rPr>
            <w:rFonts w:eastAsiaTheme="minorEastAsia"/>
          </w:rPr>
          <w:t xml:space="preserve"> and </w:t>
        </w:r>
        <w:del w:id="47" w:author="Pranjali Chury" w:date="2022-06-17T10:22:00Z">
          <w:r w:rsidRPr="34D7D156" w:rsidDel="001B3CBF">
            <w:rPr>
              <w:rFonts w:eastAsiaTheme="minorEastAsia"/>
            </w:rPr>
            <w:delText xml:space="preserve">and </w:delText>
          </w:r>
        </w:del>
        <w:r w:rsidR="001B3CBF" w:rsidRPr="34D7D156">
          <w:rPr>
            <w:rFonts w:eastAsiaTheme="minorEastAsia"/>
          </w:rPr>
          <w:t xml:space="preserve">see how to </w:t>
        </w:r>
        <w:r w:rsidR="001B3CBF" w:rsidRPr="34D7D156">
          <w:rPr>
            <w:rStyle w:val="cf01"/>
          </w:rPr>
          <w:t>handle modules that are not directly compatible with PowerShell 7</w:t>
        </w:r>
      </w:ins>
      <w:r w:rsidR="21BD8B8D" w:rsidRPr="34D7D156">
        <w:rPr>
          <w:rFonts w:eastAsiaTheme="minorEastAsia"/>
        </w:rPr>
        <w:t xml:space="preserve">. </w:t>
      </w:r>
      <w:del w:id="48" w:author="Aaron Tanna" w:date="2022-06-10T19:59:00Z">
        <w:r w:rsidRPr="34D7D156" w:rsidDel="61BA142C">
          <w:rPr>
            <w:rFonts w:eastAsiaTheme="minorEastAsia"/>
          </w:rPr>
          <w:delText>Every PowerShell user knows that debugging is crucial, so</w:delText>
        </w:r>
      </w:del>
      <w:ins w:id="49" w:author="Aaron Tanna" w:date="2022-06-10T19:59:00Z">
        <w:r w:rsidR="001B3CBF" w:rsidRPr="34D7D156">
          <w:rPr>
            <w:rFonts w:eastAsiaTheme="minorEastAsia"/>
          </w:rPr>
          <w:t>Finally</w:t>
        </w:r>
      </w:ins>
      <w:ins w:id="50" w:author="Pranjali Chury" w:date="2022-06-17T10:22:00Z">
        <w:r w:rsidR="001B3CBF" w:rsidRPr="34D7D156">
          <w:rPr>
            <w:rFonts w:eastAsiaTheme="minorEastAsia"/>
          </w:rPr>
          <w:t>,</w:t>
        </w:r>
      </w:ins>
      <w:r w:rsidRPr="34D7D156">
        <w:rPr>
          <w:rFonts w:eastAsiaTheme="minorEastAsia"/>
        </w:rPr>
        <w:t xml:space="preserve"> you’ll also learn </w:t>
      </w:r>
      <w:ins w:id="51" w:author="Aaron Tanna" w:date="2022-06-10T20:00:00Z">
        <w:r w:rsidR="001B3CBF" w:rsidRPr="34D7D156">
          <w:rPr>
            <w:rFonts w:eastAsiaTheme="minorEastAsia"/>
          </w:rPr>
          <w:t>h</w:t>
        </w:r>
      </w:ins>
      <w:commentRangeStart w:id="52"/>
      <w:commentRangeStart w:id="53"/>
      <w:r w:rsidRPr="34D7D156">
        <w:rPr>
          <w:rFonts w:eastAsiaTheme="minorEastAsia"/>
        </w:rPr>
        <w:t xml:space="preserve">ow </w:t>
      </w:r>
      <w:commentRangeEnd w:id="52"/>
      <w:r>
        <w:rPr>
          <w:rStyle w:val="CommentReference"/>
        </w:rPr>
        <w:commentReference w:id="52"/>
      </w:r>
      <w:commentRangeEnd w:id="53"/>
      <w:r>
        <w:rPr>
          <w:rStyle w:val="CommentReference"/>
        </w:rPr>
        <w:commentReference w:id="53"/>
      </w:r>
      <w:r w:rsidRPr="34D7D156">
        <w:rPr>
          <w:rFonts w:eastAsiaTheme="minorEastAsia"/>
        </w:rPr>
        <w:t>to use some powerful tools to diagnose and resolve issues with Windows Server.</w:t>
      </w:r>
    </w:p>
    <w:p w14:paraId="03E285A0" w14:textId="6A6205FF" w:rsidR="61BA142C" w:rsidRDefault="5C43BA12" w:rsidP="3744916A">
      <w:pPr>
        <w:rPr>
          <w:rFonts w:eastAsiaTheme="minorEastAsia"/>
        </w:rPr>
      </w:pPr>
      <w:r w:rsidRPr="3744916A">
        <w:rPr>
          <w:rFonts w:eastAsiaTheme="minorEastAsia"/>
        </w:rPr>
        <w:t xml:space="preserve">By the end of this </w:t>
      </w:r>
      <w:commentRangeStart w:id="54"/>
      <w:commentRangeStart w:id="55"/>
      <w:r w:rsidRPr="3744916A">
        <w:rPr>
          <w:rFonts w:eastAsiaTheme="minorEastAsia"/>
        </w:rPr>
        <w:t xml:space="preserve">PowerShell </w:t>
      </w:r>
      <w:commentRangeEnd w:id="54"/>
      <w:r w:rsidR="61BA142C">
        <w:rPr>
          <w:rStyle w:val="CommentReference"/>
        </w:rPr>
        <w:commentReference w:id="54"/>
      </w:r>
      <w:r w:rsidRPr="3744916A">
        <w:rPr>
          <w:rFonts w:eastAsiaTheme="minorEastAsia"/>
        </w:rPr>
        <w:t>book</w:t>
      </w:r>
      <w:commentRangeEnd w:id="55"/>
      <w:r w:rsidR="61BA142C">
        <w:rPr>
          <w:rStyle w:val="CommentReference"/>
        </w:rPr>
        <w:commentReference w:id="55"/>
      </w:r>
      <w:r w:rsidRPr="3744916A">
        <w:rPr>
          <w:rFonts w:eastAsiaTheme="minorEastAsia"/>
        </w:rPr>
        <w:t xml:space="preserve">, you’ll know how to use the PowerShell 7.2 to automate tasks on Windows Server 2022 with ease, helping your </w:t>
      </w:r>
      <w:commentRangeStart w:id="56"/>
      <w:commentRangeStart w:id="57"/>
      <w:r w:rsidRPr="3744916A">
        <w:rPr>
          <w:rFonts w:eastAsiaTheme="minorEastAsia"/>
        </w:rPr>
        <w:t xml:space="preserve">windows environment to  </w:t>
      </w:r>
      <w:commentRangeEnd w:id="56"/>
      <w:r w:rsidR="61BA142C">
        <w:rPr>
          <w:rStyle w:val="CommentReference"/>
        </w:rPr>
        <w:commentReference w:id="56"/>
      </w:r>
      <w:commentRangeEnd w:id="57"/>
      <w:r w:rsidR="61BA142C">
        <w:rPr>
          <w:rStyle w:val="CommentReference"/>
        </w:rPr>
        <w:commentReference w:id="57"/>
      </w:r>
      <w:r w:rsidRPr="3744916A">
        <w:rPr>
          <w:rFonts w:eastAsiaTheme="minorEastAsia"/>
        </w:rPr>
        <w:t>run faster and smoother.</w:t>
      </w:r>
    </w:p>
    <w:p w14:paraId="2F2F5F0C" w14:textId="0F86AD28" w:rsidR="61BA142C" w:rsidRDefault="61BA142C" w:rsidP="0F2F74AF">
      <w:pPr>
        <w:rPr>
          <w:rFonts w:eastAsiaTheme="minorEastAsia"/>
        </w:rPr>
      </w:pPr>
      <w:r>
        <w:lastRenderedPageBreak/>
        <w:br/>
      </w:r>
    </w:p>
    <w:p w14:paraId="44B6A099" w14:textId="679DD996" w:rsidR="61BA142C" w:rsidRPr="00E2403C" w:rsidRDefault="61BA142C" w:rsidP="0F2F74AF">
      <w:pPr>
        <w:rPr>
          <w:rFonts w:eastAsiaTheme="minorEastAsia"/>
          <w:b/>
          <w:bCs/>
        </w:rPr>
      </w:pPr>
      <w:r>
        <w:br/>
      </w:r>
    </w:p>
    <w:p w14:paraId="462EE63B" w14:textId="1109A01C" w:rsidR="61BA142C" w:rsidRPr="00E2403C" w:rsidRDefault="61BA142C" w:rsidP="0F2F74AF">
      <w:pPr>
        <w:rPr>
          <w:rFonts w:eastAsiaTheme="minorEastAsia"/>
          <w:b/>
          <w:bCs/>
        </w:rPr>
      </w:pPr>
      <w:r w:rsidRPr="00E2403C">
        <w:rPr>
          <w:rFonts w:eastAsiaTheme="minorEastAsia"/>
          <w:b/>
          <w:bCs/>
        </w:rPr>
        <w:t>Audience</w:t>
      </w:r>
      <w:r w:rsidR="00E2403C">
        <w:rPr>
          <w:rFonts w:eastAsiaTheme="minorEastAsia"/>
          <w:b/>
          <w:bCs/>
        </w:rPr>
        <w:t>:</w:t>
      </w:r>
    </w:p>
    <w:p w14:paraId="56270FA2" w14:textId="66E1F8B4" w:rsidR="61BA142C" w:rsidRDefault="5C43BA12" w:rsidP="34D7D156">
      <w:pPr>
        <w:rPr>
          <w:rFonts w:eastAsiaTheme="minorEastAsia"/>
        </w:rPr>
      </w:pPr>
      <w:r w:rsidRPr="3744916A">
        <w:rPr>
          <w:rFonts w:eastAsiaTheme="minorEastAsia"/>
        </w:rPr>
        <w:t xml:space="preserve">This book is for systems administrators, software architects, developers, </w:t>
      </w:r>
      <w:r w:rsidR="014EE93C" w:rsidRPr="3744916A">
        <w:rPr>
          <w:rFonts w:eastAsiaTheme="minorEastAsia"/>
        </w:rPr>
        <w:t>consultants, and</w:t>
      </w:r>
      <w:r w:rsidRPr="3744916A">
        <w:rPr>
          <w:rFonts w:eastAsiaTheme="minorEastAsia"/>
        </w:rPr>
        <w:t xml:space="preserve"> engineers working with Windows Server 2022 who want to automate tasks more effectively with PowerShell 7.2. </w:t>
      </w:r>
      <w:commentRangeStart w:id="58"/>
      <w:commentRangeStart w:id="59"/>
      <w:r w:rsidRPr="3744916A">
        <w:rPr>
          <w:rFonts w:eastAsiaTheme="minorEastAsia"/>
        </w:rPr>
        <w:t xml:space="preserve">You’ll need </w:t>
      </w:r>
      <w:ins w:id="60" w:author="Pranjali Chury" w:date="2022-06-17T10:23:00Z">
        <w:r w:rsidRPr="3744916A">
          <w:rPr>
            <w:rFonts w:eastAsiaTheme="minorEastAsia"/>
          </w:rPr>
          <w:t xml:space="preserve">to </w:t>
        </w:r>
      </w:ins>
      <w:r w:rsidRPr="3744916A">
        <w:rPr>
          <w:rFonts w:eastAsiaTheme="minorEastAsia"/>
        </w:rPr>
        <w:t xml:space="preserve">have conquered the basics of </w:t>
      </w:r>
      <w:commentRangeStart w:id="61"/>
      <w:r w:rsidRPr="3744916A">
        <w:rPr>
          <w:rFonts w:eastAsiaTheme="minorEastAsia"/>
        </w:rPr>
        <w:t>PowerShell</w:t>
      </w:r>
      <w:ins w:id="62" w:author="Thomas Lee" w:date="2023-01-05T14:49:00Z">
        <w:r w:rsidR="00E70DD7">
          <w:rPr>
            <w:rFonts w:eastAsiaTheme="minorEastAsia"/>
          </w:rPr>
          <w:t xml:space="preserve"> and have a rudimentary understanding of PowerShell scripting </w:t>
        </w:r>
      </w:ins>
      <w:r w:rsidRPr="3744916A">
        <w:rPr>
          <w:rFonts w:eastAsiaTheme="minorEastAsia"/>
        </w:rPr>
        <w:t xml:space="preserve"> </w:t>
      </w:r>
      <w:commentRangeEnd w:id="61"/>
      <w:r w:rsidR="61BA142C">
        <w:rPr>
          <w:rStyle w:val="CommentReference"/>
        </w:rPr>
        <w:commentReference w:id="61"/>
      </w:r>
      <w:r w:rsidRPr="3744916A">
        <w:rPr>
          <w:rFonts w:eastAsiaTheme="minorEastAsia"/>
        </w:rPr>
        <w:t>before you can get started with this book.</w:t>
      </w:r>
      <w:commentRangeEnd w:id="58"/>
      <w:r w:rsidR="008018B6">
        <w:rPr>
          <w:rStyle w:val="CommentReference"/>
        </w:rPr>
        <w:commentReference w:id="58"/>
      </w:r>
      <w:commentRangeEnd w:id="59"/>
      <w:r w:rsidR="00E70DD7">
        <w:rPr>
          <w:rStyle w:val="CommentReference"/>
        </w:rPr>
        <w:commentReference w:id="59"/>
      </w:r>
    </w:p>
    <w:p w14:paraId="3BA6F204" w14:textId="7C29C2F2" w:rsidR="61BA142C" w:rsidRDefault="61BA142C" w:rsidP="0F2F74AF">
      <w:pPr>
        <w:rPr>
          <w:rFonts w:eastAsiaTheme="minorEastAsia"/>
        </w:rPr>
      </w:pPr>
    </w:p>
    <w:p w14:paraId="1D727C80" w14:textId="72821166" w:rsidR="61BA142C" w:rsidRDefault="61BA142C" w:rsidP="0F2F74AF">
      <w:pPr>
        <w:rPr>
          <w:rFonts w:eastAsiaTheme="minorEastAsia"/>
        </w:rPr>
      </w:pPr>
    </w:p>
    <w:p w14:paraId="3201CDD5" w14:textId="4A59F670" w:rsidR="61BA142C" w:rsidRPr="00E2403C" w:rsidRDefault="00E2403C" w:rsidP="1E338123">
      <w:pPr>
        <w:rPr>
          <w:rFonts w:eastAsiaTheme="minorEastAsia"/>
          <w:b/>
          <w:bCs/>
        </w:rPr>
      </w:pPr>
      <w:r w:rsidRPr="00E2403C">
        <w:rPr>
          <w:rFonts w:eastAsiaTheme="minorEastAsia"/>
          <w:b/>
          <w:bCs/>
        </w:rPr>
        <w:t>What you will learn</w:t>
      </w:r>
    </w:p>
    <w:p w14:paraId="164083BA" w14:textId="6F3586A6" w:rsidR="61BA142C" w:rsidRDefault="61BA142C" w:rsidP="0F2F74AF">
      <w:pPr>
        <w:rPr>
          <w:rFonts w:eastAsiaTheme="minorEastAsia"/>
        </w:rPr>
      </w:pPr>
    </w:p>
    <w:p w14:paraId="6719E9BE" w14:textId="683C85D0" w:rsidR="61BA142C" w:rsidRDefault="61BA142C" w:rsidP="1E338123">
      <w:pPr>
        <w:rPr>
          <w:rFonts w:eastAsiaTheme="minorEastAsia"/>
        </w:rPr>
      </w:pPr>
      <w:r w:rsidRPr="1E338123">
        <w:rPr>
          <w:rFonts w:eastAsiaTheme="minorEastAsia"/>
        </w:rPr>
        <w:t>Perform key admin tasks on Windows Server</w:t>
      </w:r>
    </w:p>
    <w:p w14:paraId="2424346F" w14:textId="025B4C41" w:rsidR="61BA142C" w:rsidRDefault="61BA142C" w:rsidP="1E338123">
      <w:r w:rsidRPr="1E338123">
        <w:rPr>
          <w:rFonts w:eastAsiaTheme="minorEastAsia"/>
        </w:rPr>
        <w:t>Keep your organization secure with JEA, group policies, logs, and Windows Defender</w:t>
      </w:r>
    </w:p>
    <w:p w14:paraId="54B5E10D" w14:textId="431ECB2A" w:rsidR="61BA142C" w:rsidRDefault="61BA142C" w:rsidP="1E338123">
      <w:r w:rsidRPr="1E338123">
        <w:rPr>
          <w:rFonts w:eastAsiaTheme="minorEastAsia"/>
        </w:rPr>
        <w:t>Use the .NET Framework for administrative scripting</w:t>
      </w:r>
    </w:p>
    <w:p w14:paraId="37465333" w14:textId="41522050" w:rsidR="61BA142C" w:rsidRDefault="61BA142C" w:rsidP="1E338123">
      <w:r w:rsidRPr="1E338123">
        <w:rPr>
          <w:rFonts w:eastAsiaTheme="minorEastAsia"/>
        </w:rPr>
        <w:t>Manage data and storage on Windows, including disks, volumes, and filesystems</w:t>
      </w:r>
    </w:p>
    <w:p w14:paraId="77508C8C" w14:textId="1B75C1DE" w:rsidR="61BA142C" w:rsidRDefault="61BA142C" w:rsidP="1E338123">
      <w:r w:rsidRPr="1E338123">
        <w:rPr>
          <w:rFonts w:eastAsiaTheme="minorEastAsia"/>
        </w:rPr>
        <w:t>Report system performance using built-in cmdlets and WMI to obtain single measurements</w:t>
      </w:r>
    </w:p>
    <w:p w14:paraId="0A712107" w14:textId="02CA2658" w:rsidR="61BA142C" w:rsidRDefault="61BA142C" w:rsidP="1E338123">
      <w:r w:rsidRPr="1E338123">
        <w:rPr>
          <w:rFonts w:eastAsiaTheme="minorEastAsia"/>
        </w:rPr>
        <w:t>Apply the right tools and modules to troubleshoot and debug Windows Server</w:t>
      </w:r>
    </w:p>
    <w:p w14:paraId="13503B89" w14:textId="7DC77B13" w:rsidR="0F2F74AF" w:rsidRDefault="0F2F74AF" w:rsidP="34D7D156">
      <w:pPr>
        <w:rPr>
          <w:rFonts w:eastAsiaTheme="minorEastAsia"/>
        </w:rPr>
      </w:pPr>
      <w:r w:rsidRPr="34D7D156">
        <w:rPr>
          <w:rFonts w:eastAsiaTheme="minorEastAsia"/>
        </w:rPr>
        <w:t>Create, manage, and back</w:t>
      </w:r>
      <w:ins w:id="63" w:author="Pranjali Chury" w:date="2022-06-17T10:59:00Z">
        <w:r w:rsidRPr="34D7D156">
          <w:rPr>
            <w:rFonts w:eastAsiaTheme="minorEastAsia"/>
          </w:rPr>
          <w:t xml:space="preserve"> </w:t>
        </w:r>
      </w:ins>
      <w:r w:rsidRPr="34D7D156">
        <w:rPr>
          <w:rFonts w:eastAsiaTheme="minorEastAsia"/>
        </w:rPr>
        <w:t xml:space="preserve">up a </w:t>
      </w:r>
      <w:del w:id="64" w:author="Pranjali Chury" w:date="2022-06-17T10:59:00Z">
        <w:r w:rsidRPr="34D7D156" w:rsidDel="0F2F74AF">
          <w:rPr>
            <w:rFonts w:eastAsiaTheme="minorEastAsia"/>
          </w:rPr>
          <w:delText>2nd</w:delText>
        </w:r>
      </w:del>
      <w:ins w:id="65" w:author="Pranjali Chury" w:date="2022-06-17T10:59:00Z">
        <w:r w:rsidRPr="34D7D156">
          <w:rPr>
            <w:rFonts w:eastAsiaTheme="minorEastAsia"/>
          </w:rPr>
          <w:t>second</w:t>
        </w:r>
      </w:ins>
      <w:r w:rsidRPr="34D7D156">
        <w:rPr>
          <w:rFonts w:eastAsiaTheme="minorEastAsia"/>
        </w:rPr>
        <w:t xml:space="preserve"> VM using the subnetwork in Azure</w:t>
      </w:r>
    </w:p>
    <w:p w14:paraId="465C0D81" w14:textId="6712FDCB" w:rsidR="0F2F74AF" w:rsidRDefault="0F2F74AF" w:rsidP="1E338123">
      <w:pPr>
        <w:rPr>
          <w:rFonts w:eastAsiaTheme="minorEastAsia"/>
        </w:rPr>
      </w:pPr>
      <w:r w:rsidRPr="1E338123">
        <w:rPr>
          <w:rFonts w:eastAsiaTheme="minorEastAsia"/>
        </w:rPr>
        <w:t>Learn how to set up a VPN in Azure with PowerShell</w:t>
      </w:r>
    </w:p>
    <w:p w14:paraId="3656AABA" w14:textId="35384B5E" w:rsidR="61BA142C" w:rsidRDefault="61BA142C" w:rsidP="0F2F74AF">
      <w:pPr>
        <w:rPr>
          <w:rFonts w:eastAsiaTheme="minorEastAsia"/>
        </w:rPr>
      </w:pPr>
    </w:p>
    <w:p w14:paraId="5B75199C" w14:textId="62CA6D18" w:rsidR="61BA142C" w:rsidRPr="00E2403C" w:rsidRDefault="00E2403C" w:rsidP="0F2F74AF">
      <w:pPr>
        <w:rPr>
          <w:rFonts w:eastAsiaTheme="minorEastAsia"/>
          <w:b/>
          <w:bCs/>
        </w:rPr>
      </w:pPr>
      <w:r>
        <w:rPr>
          <w:rFonts w:eastAsiaTheme="minorEastAsia"/>
          <w:b/>
          <w:bCs/>
        </w:rPr>
        <w:t>Short De</w:t>
      </w:r>
      <w:r w:rsidR="00E00914">
        <w:rPr>
          <w:rFonts w:eastAsiaTheme="minorEastAsia"/>
          <w:b/>
          <w:bCs/>
        </w:rPr>
        <w:t>s</w:t>
      </w:r>
      <w:r>
        <w:rPr>
          <w:rFonts w:eastAsiaTheme="minorEastAsia"/>
          <w:b/>
          <w:bCs/>
        </w:rPr>
        <w:t>cription</w:t>
      </w:r>
    </w:p>
    <w:p w14:paraId="575379EE" w14:textId="3E777DB9" w:rsidR="61BA142C" w:rsidRDefault="61BA142C" w:rsidP="0F2F74AF">
      <w:pPr>
        <w:rPr>
          <w:rFonts w:eastAsiaTheme="minorEastAsia"/>
        </w:rPr>
      </w:pPr>
      <w:r w:rsidRPr="0F2F74AF">
        <w:rPr>
          <w:rFonts w:eastAsiaTheme="minorEastAsia"/>
        </w:rPr>
        <w:t>This cookbook will help you gain command of PowerShell 7.2 to manage the core roles, features, and services within Windows Server 2022. Thomas Lee provides an expansive view of the functionality made possible in PowerShell’s latest major release.</w:t>
      </w:r>
    </w:p>
    <w:p w14:paraId="7D6904E2" w14:textId="269DE979" w:rsidR="61BA142C" w:rsidRDefault="61BA142C" w:rsidP="0F2F74AF">
      <w:pPr>
        <w:rPr>
          <w:rFonts w:eastAsiaTheme="minorEastAsia"/>
        </w:rPr>
      </w:pPr>
    </w:p>
    <w:p w14:paraId="30AAE8BC" w14:textId="5ACCE771" w:rsidR="61BA142C" w:rsidRDefault="61BA142C" w:rsidP="0F2F74AF">
      <w:pPr>
        <w:rPr>
          <w:rFonts w:eastAsiaTheme="minorEastAsia"/>
        </w:rPr>
      </w:pPr>
    </w:p>
    <w:p w14:paraId="7F34E970" w14:textId="61F83AEC" w:rsidR="61BA142C" w:rsidRPr="00E00914" w:rsidRDefault="61BA142C" w:rsidP="0F2F74AF">
      <w:pPr>
        <w:rPr>
          <w:rFonts w:eastAsiaTheme="minorEastAsia"/>
          <w:b/>
          <w:bCs/>
        </w:rPr>
      </w:pPr>
      <w:r w:rsidRPr="00E00914">
        <w:rPr>
          <w:rFonts w:eastAsiaTheme="minorEastAsia"/>
          <w:b/>
          <w:bCs/>
        </w:rPr>
        <w:t>Approach</w:t>
      </w:r>
    </w:p>
    <w:p w14:paraId="5B295BEF" w14:textId="79DE2DF8" w:rsidR="61BA142C" w:rsidRDefault="5C43BA12" w:rsidP="3744916A">
      <w:pPr>
        <w:rPr>
          <w:rFonts w:eastAsiaTheme="minorEastAsia"/>
        </w:rPr>
      </w:pPr>
      <w:r w:rsidRPr="3744916A">
        <w:rPr>
          <w:rFonts w:eastAsiaTheme="minorEastAsia"/>
        </w:rPr>
        <w:t xml:space="preserve">Packt’s Cookbook format focuses on succinct, step-by-step recipes with accompanying screenshots and commentary. This fifth edition of the </w:t>
      </w:r>
      <w:commentRangeStart w:id="66"/>
      <w:commentRangeStart w:id="67"/>
      <w:commentRangeStart w:id="68"/>
      <w:r w:rsidRPr="3744916A">
        <w:rPr>
          <w:rFonts w:eastAsiaTheme="minorEastAsia"/>
        </w:rPr>
        <w:t>Pack</w:t>
      </w:r>
      <w:ins w:id="69" w:author="Thomas Lee" w:date="2023-01-05T14:50:00Z">
        <w:r w:rsidR="00E70DD7">
          <w:rPr>
            <w:rFonts w:eastAsiaTheme="minorEastAsia"/>
          </w:rPr>
          <w:t>t</w:t>
        </w:r>
      </w:ins>
      <w:r w:rsidRPr="3744916A">
        <w:rPr>
          <w:rFonts w:eastAsiaTheme="minorEastAsia"/>
        </w:rPr>
        <w:t xml:space="preserve"> </w:t>
      </w:r>
      <w:commentRangeEnd w:id="66"/>
      <w:r w:rsidR="61BA142C">
        <w:rPr>
          <w:rStyle w:val="CommentReference"/>
        </w:rPr>
        <w:commentReference w:id="66"/>
      </w:r>
      <w:commentRangeEnd w:id="67"/>
      <w:r w:rsidR="61BA142C">
        <w:rPr>
          <w:rStyle w:val="CommentReference"/>
        </w:rPr>
        <w:commentReference w:id="67"/>
      </w:r>
      <w:commentRangeEnd w:id="68"/>
      <w:r w:rsidR="00E70DD7">
        <w:rPr>
          <w:rStyle w:val="CommentReference"/>
        </w:rPr>
        <w:commentReference w:id="68"/>
      </w:r>
      <w:r w:rsidRPr="3744916A">
        <w:rPr>
          <w:rFonts w:eastAsiaTheme="minorEastAsia"/>
        </w:rPr>
        <w:t>PowerShell Cookbook supplements hands-on scripts with conceptual insight to improve your command of PowerShell 7.2 and Windows Server across a wide-ranging array of use cases.</w:t>
      </w:r>
    </w:p>
    <w:p w14:paraId="6352584D" w14:textId="4E0D07D0" w:rsidR="61BA142C" w:rsidRDefault="61BA142C" w:rsidP="0F2F74AF">
      <w:pPr>
        <w:rPr>
          <w:rFonts w:eastAsiaTheme="minorEastAsia"/>
        </w:rPr>
      </w:pPr>
    </w:p>
    <w:p w14:paraId="66371949" w14:textId="1442C3E8" w:rsidR="61BA142C" w:rsidRPr="009D7193" w:rsidRDefault="009D7193" w:rsidP="0F2F74AF">
      <w:pPr>
        <w:rPr>
          <w:rFonts w:eastAsiaTheme="minorEastAsia"/>
          <w:b/>
          <w:bCs/>
        </w:rPr>
      </w:pPr>
      <w:r w:rsidRPr="009D7193">
        <w:rPr>
          <w:rFonts w:eastAsiaTheme="minorEastAsia"/>
          <w:b/>
          <w:bCs/>
        </w:rPr>
        <w:lastRenderedPageBreak/>
        <w:t>Table of Contents</w:t>
      </w:r>
    </w:p>
    <w:p w14:paraId="41AAAC8B" w14:textId="2E769C4B" w:rsidR="61BA142C" w:rsidRDefault="61BA142C" w:rsidP="0F2F74AF">
      <w:pPr>
        <w:rPr>
          <w:rFonts w:eastAsiaTheme="minorEastAsia"/>
        </w:rPr>
      </w:pPr>
    </w:p>
    <w:p w14:paraId="57502B34" w14:textId="793358F7" w:rsidR="61BA142C" w:rsidRDefault="61BA142C" w:rsidP="0F2F74AF">
      <w:pPr>
        <w:rPr>
          <w:rFonts w:eastAsiaTheme="minorEastAsia"/>
        </w:rPr>
      </w:pPr>
      <w:r w:rsidRPr="0F2F74AF">
        <w:rPr>
          <w:rFonts w:eastAsiaTheme="minorEastAsia"/>
        </w:rPr>
        <w:t>Installing and Configuring PowerShell 7</w:t>
      </w:r>
    </w:p>
    <w:p w14:paraId="14B30174" w14:textId="1AE73A46" w:rsidR="61BA142C" w:rsidRDefault="61BA142C" w:rsidP="0F2F74AF">
      <w:pPr>
        <w:rPr>
          <w:rFonts w:eastAsiaTheme="minorEastAsia"/>
        </w:rPr>
      </w:pPr>
      <w:r w:rsidRPr="0F2F74AF">
        <w:rPr>
          <w:rFonts w:eastAsiaTheme="minorEastAsia"/>
        </w:rPr>
        <w:t>Managing PowerShell in the Enterprise</w:t>
      </w:r>
    </w:p>
    <w:p w14:paraId="77EF26AE" w14:textId="04B58830" w:rsidR="61BA142C" w:rsidRDefault="61BA142C" w:rsidP="0F2F74AF">
      <w:pPr>
        <w:rPr>
          <w:rFonts w:eastAsiaTheme="minorEastAsia"/>
        </w:rPr>
      </w:pPr>
      <w:r w:rsidRPr="0F2F74AF">
        <w:rPr>
          <w:rFonts w:eastAsiaTheme="minorEastAsia"/>
        </w:rPr>
        <w:t>Exploring .NET</w:t>
      </w:r>
    </w:p>
    <w:p w14:paraId="075B1498" w14:textId="77777777" w:rsidR="00E70DD7" w:rsidRDefault="00E70DD7" w:rsidP="00E70DD7">
      <w:pPr>
        <w:rPr>
          <w:moveTo w:id="70" w:author="Thomas Lee" w:date="2023-01-05T14:51:00Z"/>
          <w:rFonts w:eastAsiaTheme="minorEastAsia"/>
        </w:rPr>
      </w:pPr>
      <w:moveToRangeStart w:id="71" w:author="Thomas Lee" w:date="2023-01-05T14:51:00Z" w:name="move123822725"/>
      <w:moveTo w:id="72" w:author="Thomas Lee" w:date="2023-01-05T14:51:00Z">
        <w:r w:rsidRPr="0F2F74AF">
          <w:rPr>
            <w:rFonts w:eastAsiaTheme="minorEastAsia"/>
          </w:rPr>
          <w:t>Managing AD</w:t>
        </w:r>
      </w:moveTo>
    </w:p>
    <w:moveToRangeEnd w:id="71"/>
    <w:p w14:paraId="4D42A6CE" w14:textId="44971B48" w:rsidR="61BA142C" w:rsidRDefault="61BA142C" w:rsidP="0F2F74AF">
      <w:pPr>
        <w:rPr>
          <w:rFonts w:eastAsiaTheme="minorEastAsia"/>
        </w:rPr>
      </w:pPr>
      <w:r w:rsidRPr="0F2F74AF">
        <w:rPr>
          <w:rFonts w:eastAsiaTheme="minorEastAsia"/>
        </w:rPr>
        <w:t>Managing Networking</w:t>
      </w:r>
    </w:p>
    <w:p w14:paraId="1546AE36" w14:textId="5F857BF5" w:rsidR="61BA142C" w:rsidDel="00E70DD7" w:rsidRDefault="61BA142C" w:rsidP="0F2F74AF">
      <w:pPr>
        <w:rPr>
          <w:moveFrom w:id="73" w:author="Thomas Lee" w:date="2023-01-05T14:51:00Z"/>
          <w:rFonts w:eastAsiaTheme="minorEastAsia"/>
        </w:rPr>
      </w:pPr>
      <w:moveFromRangeStart w:id="74" w:author="Thomas Lee" w:date="2023-01-05T14:51:00Z" w:name="move123822725"/>
      <w:moveFrom w:id="75" w:author="Thomas Lee" w:date="2023-01-05T14:51:00Z">
        <w:r w:rsidRPr="0F2F74AF" w:rsidDel="00E70DD7">
          <w:rPr>
            <w:rFonts w:eastAsiaTheme="minorEastAsia"/>
          </w:rPr>
          <w:t>Managing AD</w:t>
        </w:r>
      </w:moveFrom>
    </w:p>
    <w:moveFromRangeEnd w:id="74"/>
    <w:p w14:paraId="7801F903" w14:textId="1DBA7C40" w:rsidR="61BA142C" w:rsidRDefault="61BA142C" w:rsidP="0F2F74AF">
      <w:pPr>
        <w:rPr>
          <w:rFonts w:eastAsiaTheme="minorEastAsia"/>
        </w:rPr>
      </w:pPr>
      <w:r w:rsidRPr="0F2F74AF">
        <w:rPr>
          <w:rFonts w:eastAsiaTheme="minorEastAsia"/>
        </w:rPr>
        <w:t>Implementing Enterprise Security</w:t>
      </w:r>
    </w:p>
    <w:p w14:paraId="2519F1D3" w14:textId="6919A2DF" w:rsidR="61BA142C" w:rsidDel="00E70DD7" w:rsidRDefault="61BA142C" w:rsidP="0F2F74AF">
      <w:pPr>
        <w:rPr>
          <w:moveFrom w:id="76" w:author="Thomas Lee" w:date="2023-01-05T14:52:00Z"/>
          <w:rFonts w:eastAsiaTheme="minorEastAsia"/>
        </w:rPr>
      </w:pPr>
      <w:moveFromRangeStart w:id="77" w:author="Thomas Lee" w:date="2023-01-05T14:52:00Z" w:name="move123822741"/>
      <w:moveFrom w:id="78" w:author="Thomas Lee" w:date="2023-01-05T14:52:00Z">
        <w:r w:rsidRPr="0F2F74AF" w:rsidDel="00E70DD7">
          <w:rPr>
            <w:rFonts w:eastAsiaTheme="minorEastAsia"/>
          </w:rPr>
          <w:t>Managing Storage</w:t>
        </w:r>
      </w:moveFrom>
    </w:p>
    <w:moveFromRangeEnd w:id="77"/>
    <w:p w14:paraId="12125BBD" w14:textId="77777777" w:rsidR="00E70DD7" w:rsidRDefault="00E70DD7" w:rsidP="00E70DD7">
      <w:pPr>
        <w:rPr>
          <w:moveTo w:id="79" w:author="Thomas Lee" w:date="2023-01-05T14:52:00Z"/>
          <w:rFonts w:eastAsiaTheme="minorEastAsia"/>
        </w:rPr>
      </w:pPr>
      <w:moveToRangeStart w:id="80" w:author="Thomas Lee" w:date="2023-01-05T14:52:00Z" w:name="move123822741"/>
      <w:moveTo w:id="81" w:author="Thomas Lee" w:date="2023-01-05T14:52:00Z">
        <w:r w:rsidRPr="0F2F74AF">
          <w:rPr>
            <w:rFonts w:eastAsiaTheme="minorEastAsia"/>
          </w:rPr>
          <w:t>Managing Storage</w:t>
        </w:r>
      </w:moveTo>
    </w:p>
    <w:moveToRangeEnd w:id="80"/>
    <w:p w14:paraId="01C70EBF" w14:textId="6B623A8A" w:rsidR="61BA142C" w:rsidRDefault="61BA142C" w:rsidP="0F2F74AF">
      <w:pPr>
        <w:rPr>
          <w:rFonts w:eastAsiaTheme="minorEastAsia"/>
        </w:rPr>
      </w:pPr>
      <w:r w:rsidRPr="0F2F74AF">
        <w:rPr>
          <w:rFonts w:eastAsiaTheme="minorEastAsia"/>
        </w:rPr>
        <w:t>Managing Shared Data</w:t>
      </w:r>
    </w:p>
    <w:p w14:paraId="469CA762" w14:textId="763F2E25" w:rsidR="61BA142C" w:rsidRDefault="61BA142C" w:rsidP="0F2F74AF">
      <w:pPr>
        <w:rPr>
          <w:rFonts w:eastAsiaTheme="minorEastAsia"/>
        </w:rPr>
      </w:pPr>
      <w:r w:rsidRPr="0F2F74AF">
        <w:rPr>
          <w:rFonts w:eastAsiaTheme="minorEastAsia"/>
        </w:rPr>
        <w:t>Managing Printing</w:t>
      </w:r>
    </w:p>
    <w:p w14:paraId="117CA0FD" w14:textId="4D38F0AB" w:rsidR="61BA142C" w:rsidRDefault="61BA142C" w:rsidP="0F2F74AF">
      <w:pPr>
        <w:rPr>
          <w:rFonts w:eastAsiaTheme="minorEastAsia"/>
        </w:rPr>
      </w:pPr>
      <w:r w:rsidRPr="0F2F74AF">
        <w:rPr>
          <w:rFonts w:eastAsiaTheme="minorEastAsia"/>
        </w:rPr>
        <w:t>Exploring Windows Containers</w:t>
      </w:r>
    </w:p>
    <w:p w14:paraId="47763D1E" w14:textId="1EB0E253" w:rsidR="61BA142C" w:rsidRDefault="61BA142C" w:rsidP="0F2F74AF">
      <w:pPr>
        <w:rPr>
          <w:rFonts w:eastAsiaTheme="minorEastAsia"/>
        </w:rPr>
      </w:pPr>
      <w:r w:rsidRPr="0F2F74AF">
        <w:rPr>
          <w:rFonts w:eastAsiaTheme="minorEastAsia"/>
        </w:rPr>
        <w:t>Managing Hyper-V</w:t>
      </w:r>
    </w:p>
    <w:p w14:paraId="372BA4F7" w14:textId="6158BDE4" w:rsidR="61BA142C" w:rsidDel="00E70DD7" w:rsidRDefault="61BA142C" w:rsidP="0F2F74AF">
      <w:pPr>
        <w:rPr>
          <w:del w:id="82" w:author="Thomas Lee" w:date="2023-01-05T14:52:00Z"/>
          <w:rFonts w:eastAsiaTheme="minorEastAsia"/>
        </w:rPr>
      </w:pPr>
      <w:del w:id="83" w:author="Thomas Lee" w:date="2023-01-05T14:52:00Z">
        <w:r w:rsidRPr="0F2F74AF" w:rsidDel="00E70DD7">
          <w:rPr>
            <w:rFonts w:eastAsiaTheme="minorEastAsia"/>
          </w:rPr>
          <w:delText>Managing Azure</w:delText>
        </w:r>
      </w:del>
    </w:p>
    <w:p w14:paraId="0A3138EA" w14:textId="195209C2" w:rsidR="61BA142C" w:rsidRDefault="61BA142C" w:rsidP="0F2F74AF">
      <w:pPr>
        <w:rPr>
          <w:rFonts w:eastAsiaTheme="minorEastAsia"/>
        </w:rPr>
      </w:pPr>
      <w:r w:rsidRPr="0F2F74AF">
        <w:rPr>
          <w:rFonts w:eastAsiaTheme="minorEastAsia"/>
        </w:rPr>
        <w:t>Debugging and Troubleshooting Windows Server</w:t>
      </w:r>
    </w:p>
    <w:p w14:paraId="1BDCFBE3" w14:textId="702C9226" w:rsidR="61BA142C" w:rsidRDefault="61BA142C" w:rsidP="34D7D156">
      <w:pPr>
        <w:rPr>
          <w:rFonts w:eastAsiaTheme="minorEastAsia"/>
        </w:rPr>
      </w:pPr>
      <w:r w:rsidRPr="34D7D156">
        <w:rPr>
          <w:rFonts w:eastAsiaTheme="minorEastAsia"/>
        </w:rPr>
        <w:t>Managing Window</w:t>
      </w:r>
      <w:ins w:id="84" w:author="Thomas Lee" w:date="2023-01-05T14:50:00Z">
        <w:r w:rsidR="00E70DD7">
          <w:rPr>
            <w:rFonts w:eastAsiaTheme="minorEastAsia"/>
          </w:rPr>
          <w:t>s</w:t>
        </w:r>
      </w:ins>
      <w:r w:rsidRPr="34D7D156">
        <w:rPr>
          <w:rFonts w:eastAsiaTheme="minorEastAsia"/>
        </w:rPr>
        <w:t xml:space="preserve"> Server with </w:t>
      </w:r>
      <w:commentRangeStart w:id="85"/>
      <w:commentRangeStart w:id="86"/>
      <w:r w:rsidRPr="34D7D156">
        <w:rPr>
          <w:rFonts w:eastAsiaTheme="minorEastAsia"/>
        </w:rPr>
        <w:t>WMI</w:t>
      </w:r>
      <w:commentRangeEnd w:id="85"/>
      <w:r>
        <w:rPr>
          <w:rStyle w:val="CommentReference"/>
        </w:rPr>
        <w:commentReference w:id="85"/>
      </w:r>
      <w:commentRangeEnd w:id="86"/>
      <w:r w:rsidR="00E70DD7">
        <w:rPr>
          <w:rStyle w:val="CommentReference"/>
        </w:rPr>
        <w:commentReference w:id="86"/>
      </w:r>
    </w:p>
    <w:p w14:paraId="7CB0F144" w14:textId="633CD108" w:rsidR="61BA142C" w:rsidRDefault="61BA142C" w:rsidP="0F2F74AF">
      <w:pPr>
        <w:rPr>
          <w:rFonts w:eastAsiaTheme="minorEastAsia"/>
        </w:rPr>
      </w:pPr>
      <w:r w:rsidRPr="0F2F74AF">
        <w:rPr>
          <w:rFonts w:eastAsiaTheme="minorEastAsia"/>
        </w:rPr>
        <w:t>Managing Windows Update</w:t>
      </w:r>
    </w:p>
    <w:sectPr w:rsidR="61BA142C">
      <w:pgSz w:w="11906" w:h="16838"/>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anjali Chury" w:date="2022-06-21T17:56:00Z" w:initials="PC">
    <w:p w14:paraId="3F03AD58" w14:textId="2886660B" w:rsidR="3744916A" w:rsidRDefault="3744916A">
      <w:pPr>
        <w:pStyle w:val="CommentText"/>
      </w:pPr>
      <w:r>
        <w:t>Backend keywords:</w:t>
      </w:r>
      <w:r>
        <w:rPr>
          <w:rStyle w:val="CommentReference"/>
        </w:rPr>
        <w:annotationRef/>
      </w:r>
    </w:p>
    <w:p w14:paraId="7067E083" w14:textId="7918DBE5" w:rsidR="3744916A" w:rsidRDefault="3744916A">
      <w:pPr>
        <w:pStyle w:val="CommentText"/>
      </w:pPr>
      <w:r>
        <w:t>Learn Windows PowerShell = 600</w:t>
      </w:r>
    </w:p>
    <w:p w14:paraId="0088AAA0" w14:textId="489C2032" w:rsidR="3744916A" w:rsidRDefault="3744916A">
      <w:pPr>
        <w:pStyle w:val="CommentText"/>
      </w:pPr>
      <w:r>
        <w:t>PowerShell in books = 300</w:t>
      </w:r>
    </w:p>
    <w:p w14:paraId="38AEE491" w14:textId="0473359F" w:rsidR="3744916A" w:rsidRDefault="3744916A">
      <w:pPr>
        <w:pStyle w:val="CommentText"/>
      </w:pPr>
      <w:r>
        <w:t>Windows server book = 300</w:t>
      </w:r>
    </w:p>
    <w:p w14:paraId="3BA77C07" w14:textId="57C5B2BD" w:rsidR="3744916A" w:rsidRDefault="3744916A">
      <w:pPr>
        <w:pStyle w:val="CommentText"/>
      </w:pPr>
      <w:r>
        <w:t>PowerShell Automation = 200</w:t>
      </w:r>
    </w:p>
    <w:p w14:paraId="0E04C91A" w14:textId="6D57477D" w:rsidR="3744916A" w:rsidRDefault="3744916A">
      <w:pPr>
        <w:pStyle w:val="CommentText"/>
      </w:pPr>
      <w:r>
        <w:t>troubleshooting Windows = 200</w:t>
      </w:r>
    </w:p>
    <w:p w14:paraId="23125B2E" w14:textId="28337C25" w:rsidR="3744916A" w:rsidRDefault="3744916A">
      <w:pPr>
        <w:pStyle w:val="CommentText"/>
      </w:pPr>
      <w:r>
        <w:t>(Please add to this list any frontend keyword suggestions that don't fit in the PI)</w:t>
      </w:r>
    </w:p>
  </w:comment>
  <w:comment w:id="1" w:author="Ellan Aldryc" w:date="2022-04-29T13:34:00Z" w:initials="EA">
    <w:p w14:paraId="7406F53B" w14:textId="77777777" w:rsidR="00B60D13" w:rsidRDefault="00B60D13" w:rsidP="00B60D13">
      <w:r>
        <w:t>Volume: 2400</w:t>
      </w:r>
      <w:r>
        <w:annotationRef/>
      </w:r>
    </w:p>
  </w:comment>
  <w:comment w:id="2" w:author="Pranjali Chury" w:date="2022-06-17T14:12:00Z" w:initials="PC">
    <w:p w14:paraId="305CDDA3" w14:textId="40590AF3" w:rsidR="34D7D156" w:rsidRDefault="34D7D156">
      <w:pPr>
        <w:pStyle w:val="CommentText"/>
      </w:pPr>
      <w:r>
        <w:t xml:space="preserve">Is a word missing here? Please check. </w:t>
      </w:r>
      <w:r>
        <w:rPr>
          <w:rStyle w:val="CommentReference"/>
        </w:rPr>
        <w:annotationRef/>
      </w:r>
    </w:p>
  </w:comment>
  <w:comment w:id="4" w:author="Aaron Tanna" w:date="2022-04-29T11:53:00Z" w:initials="AT">
    <w:p w14:paraId="7E7A56D4" w14:textId="4D80D2F4" w:rsidR="22D1FD6F" w:rsidRDefault="22D1FD6F">
      <w:r>
        <w:t>We could go with this one</w:t>
      </w:r>
      <w:r>
        <w:annotationRef/>
      </w:r>
    </w:p>
  </w:comment>
  <w:comment w:id="5" w:author="Ellan Aldryc" w:date="2022-04-29T12:37:00Z" w:initials="EA">
    <w:p w14:paraId="1DF933CE" w14:textId="70256D46" w:rsidR="1E338123" w:rsidRDefault="1E338123">
      <w:r>
        <w:t xml:space="preserve">Sure, makes sense! </w:t>
      </w:r>
      <w:r>
        <w:annotationRef/>
      </w:r>
    </w:p>
  </w:comment>
  <w:comment w:id="8" w:author="Ellan Aldryc" w:date="2022-04-29T13:35:00Z" w:initials="EA">
    <w:p w14:paraId="22FD36DF" w14:textId="4AC19A69" w:rsidR="1E338123" w:rsidRDefault="1E338123">
      <w:r>
        <w:t>Volume: 500</w:t>
      </w:r>
      <w:r>
        <w:annotationRef/>
      </w:r>
    </w:p>
  </w:comment>
  <w:comment w:id="10" w:author="Liam Draper" w:date="2022-06-10T14:53:00Z" w:initials="LD">
    <w:p w14:paraId="04D77BDE" w14:textId="1A32390B" w:rsidR="00445C56" w:rsidRDefault="00445C56">
      <w:pPr>
        <w:pStyle w:val="CommentText"/>
      </w:pPr>
      <w:r>
        <w:rPr>
          <w:rStyle w:val="CommentReference"/>
        </w:rPr>
        <w:annotationRef/>
      </w:r>
      <w:r>
        <w:t>What does this mean?</w:t>
      </w:r>
    </w:p>
  </w:comment>
  <w:comment w:id="11" w:author="Aaron Tanna" w:date="2022-06-10T19:54:00Z" w:initials="AT">
    <w:p w14:paraId="5A522488" w14:textId="77777777" w:rsidR="00B0167C" w:rsidRDefault="00FB7BB8">
      <w:pPr>
        <w:pStyle w:val="CommentText"/>
      </w:pPr>
      <w:r>
        <w:rPr>
          <w:rStyle w:val="CommentReference"/>
        </w:rPr>
        <w:annotationRef/>
      </w:r>
      <w:r w:rsidR="00B0167C">
        <w:t xml:space="preserve">This should not be there as it was not there is in the original doc. </w:t>
      </w:r>
      <w:r w:rsidR="00B0167C">
        <w:br/>
        <w:t>Meenakshi can check this up with the author</w:t>
      </w:r>
    </w:p>
    <w:p w14:paraId="1C50601B" w14:textId="77777777" w:rsidR="00B0167C" w:rsidRDefault="00B0167C">
      <w:pPr>
        <w:pStyle w:val="CommentText"/>
      </w:pPr>
    </w:p>
    <w:p w14:paraId="17146B83" w14:textId="77777777" w:rsidR="00B0167C" w:rsidRDefault="00B0167C" w:rsidP="009A1167">
      <w:pPr>
        <w:pStyle w:val="CommentText"/>
      </w:pPr>
      <w:r>
        <w:t>I think he meant "and see how to automate…."</w:t>
      </w:r>
    </w:p>
  </w:comment>
  <w:comment w:id="6" w:author="Liam Draper" w:date="2022-06-10T15:02:00Z" w:initials="LD">
    <w:p w14:paraId="7B978830" w14:textId="224859BD" w:rsidR="00516BAE" w:rsidRDefault="00516BAE">
      <w:pPr>
        <w:pStyle w:val="CommentText"/>
      </w:pPr>
      <w:r>
        <w:rPr>
          <w:rStyle w:val="CommentReference"/>
        </w:rPr>
        <w:annotationRef/>
      </w:r>
      <w:r>
        <w:t>I prefer this meta description – is it within the character count limit?</w:t>
      </w:r>
    </w:p>
  </w:comment>
  <w:comment w:id="7" w:author="Aaron Tanna" w:date="2022-06-10T20:01:00Z" w:initials="AT">
    <w:p w14:paraId="363E71A8" w14:textId="77777777" w:rsidR="00B0167C" w:rsidRDefault="00B0167C" w:rsidP="00BE5682">
      <w:pPr>
        <w:pStyle w:val="CommentText"/>
      </w:pPr>
      <w:r>
        <w:rPr>
          <w:rStyle w:val="CommentReference"/>
        </w:rPr>
        <w:annotationRef/>
      </w:r>
      <w:r>
        <w:t>Cool let's go with it</w:t>
      </w:r>
    </w:p>
  </w:comment>
  <w:comment w:id="14" w:author="Pranjali Chury" w:date="2022-06-21T17:39:00Z" w:initials="PC">
    <w:p w14:paraId="5DD53786" w14:textId="2D0E0225" w:rsidR="3744916A" w:rsidRDefault="3744916A">
      <w:pPr>
        <w:pStyle w:val="CommentText"/>
      </w:pPr>
      <w:r>
        <w:t>How about "Microsoft Windows Server" in  one of the instances?</w:t>
      </w:r>
      <w:r>
        <w:rPr>
          <w:rStyle w:val="CommentReference"/>
        </w:rPr>
        <w:annotationRef/>
      </w:r>
    </w:p>
    <w:p w14:paraId="628E265E" w14:textId="7A8CF16A" w:rsidR="3744916A" w:rsidRDefault="3744916A">
      <w:pPr>
        <w:pStyle w:val="CommentText"/>
      </w:pPr>
      <w:r>
        <w:t>Search volume - 500</w:t>
      </w:r>
    </w:p>
  </w:comment>
  <w:comment w:id="15" w:author="Ellan Aldryc" w:date="2022-04-29T13:36:00Z" w:initials="EA">
    <w:p w14:paraId="20CD1675" w14:textId="149B0603" w:rsidR="1E338123" w:rsidRDefault="1E338123">
      <w:r>
        <w:t>Volume: 200</w:t>
      </w:r>
      <w:r>
        <w:annotationRef/>
      </w:r>
    </w:p>
  </w:comment>
  <w:comment w:id="22" w:author="Pranjali Chury" w:date="2022-06-17T15:36:00Z" w:initials="PC">
    <w:p w14:paraId="78126A4B" w14:textId="548A6E2D" w:rsidR="34D7D156" w:rsidRDefault="34D7D156">
      <w:pPr>
        <w:pStyle w:val="CommentText"/>
      </w:pPr>
      <w:r>
        <w:t>Avoid using "we" in PI.</w:t>
      </w:r>
      <w:r>
        <w:rPr>
          <w:rStyle w:val="CommentReference"/>
        </w:rPr>
        <w:annotationRef/>
      </w:r>
    </w:p>
    <w:p w14:paraId="3A560D3A" w14:textId="5BD46A6A" w:rsidR="34D7D156" w:rsidRDefault="34D7D156">
      <w:pPr>
        <w:pStyle w:val="CommentText"/>
      </w:pPr>
      <w:r>
        <w:t>Suggestion: Starting with the installation..., this book will show you how the..."</w:t>
      </w:r>
    </w:p>
  </w:comment>
  <w:comment w:id="30" w:author="Pranjali Chury" w:date="2022-06-17T15:37:00Z" w:initials="PC">
    <w:p w14:paraId="30D02DE4" w14:textId="1FC32636" w:rsidR="34D7D156" w:rsidRDefault="3744916A" w:rsidP="3744916A">
      <w:pPr>
        <w:pStyle w:val="CommentText"/>
      </w:pPr>
      <w:r>
        <w:t>Consider using the full form here.</w:t>
      </w:r>
      <w:r w:rsidR="34D7D156">
        <w:rPr>
          <w:rStyle w:val="CommentReference"/>
        </w:rPr>
        <w:annotationRef/>
      </w:r>
    </w:p>
    <w:p w14:paraId="149235B8" w14:textId="1E930022" w:rsidR="34D7D156" w:rsidRDefault="3744916A" w:rsidP="3744916A">
      <w:pPr>
        <w:pStyle w:val="CommentText"/>
      </w:pPr>
      <w:r>
        <w:t>Virtual machine = 3,600</w:t>
      </w:r>
    </w:p>
    <w:p w14:paraId="775CC393" w14:textId="36D3B86F" w:rsidR="34D7D156" w:rsidRDefault="3744916A" w:rsidP="3744916A">
      <w:pPr>
        <w:pStyle w:val="CommentText"/>
      </w:pPr>
      <w:r>
        <w:t>If using the short form, use either singular "a VM" or plural "VMs" not both together</w:t>
      </w:r>
      <w:r w:rsidR="34D7D156">
        <w:rPr>
          <w:rStyle w:val="CommentReference"/>
        </w:rPr>
        <w:annotationRef/>
      </w:r>
    </w:p>
  </w:comment>
  <w:comment w:id="31" w:author="Thomas Lee" w:date="2023-01-05T14:47:00Z" w:initials="TL">
    <w:p w14:paraId="48DCB944" w14:textId="7EF64B25" w:rsidR="00E70DD7" w:rsidRDefault="00E70DD7">
      <w:pPr>
        <w:pStyle w:val="CommentText"/>
      </w:pPr>
      <w:r>
        <w:rPr>
          <w:rStyle w:val="CommentReference"/>
        </w:rPr>
        <w:annotationRef/>
      </w:r>
      <w:r>
        <w:t>I rtmoved mention of azxure.</w:t>
      </w:r>
    </w:p>
  </w:comment>
  <w:comment w:id="27" w:author="Liam Draper" w:date="2022-06-10T15:04:00Z" w:initials="LD">
    <w:p w14:paraId="19269B51" w14:textId="54E3E9DC" w:rsidR="003D488C" w:rsidRDefault="003D488C">
      <w:pPr>
        <w:pStyle w:val="CommentText"/>
      </w:pPr>
      <w:r>
        <w:rPr>
          <w:rStyle w:val="CommentReference"/>
        </w:rPr>
        <w:annotationRef/>
      </w:r>
      <w:r>
        <w:t>This doesn’t read well – could this be clarified?</w:t>
      </w:r>
    </w:p>
  </w:comment>
  <w:comment w:id="28" w:author="Aaron Tanna" w:date="2022-06-10T19:56:00Z" w:initials="AT">
    <w:p w14:paraId="76A2B6D3" w14:textId="77777777" w:rsidR="00FB7BB8" w:rsidRDefault="00FB7BB8" w:rsidP="00790306">
      <w:pPr>
        <w:pStyle w:val="CommentText"/>
      </w:pPr>
      <w:r>
        <w:rPr>
          <w:rStyle w:val="CommentReference"/>
        </w:rPr>
        <w:annotationRef/>
      </w:r>
      <w:r>
        <w:t>We can add a "and" in it</w:t>
      </w:r>
    </w:p>
  </w:comment>
  <w:comment w:id="29" w:author="Thomas Lee" w:date="2023-01-05T14:48:00Z" w:initials="TL">
    <w:p w14:paraId="74F6837D" w14:textId="03104E78" w:rsidR="00E70DD7" w:rsidRDefault="00E70DD7">
      <w:pPr>
        <w:pStyle w:val="CommentText"/>
      </w:pPr>
      <w:r>
        <w:rPr>
          <w:rStyle w:val="CommentReference"/>
        </w:rPr>
        <w:annotationRef/>
      </w:r>
      <w:r>
        <w:t>I removed mention of Azure</w:t>
      </w:r>
    </w:p>
  </w:comment>
  <w:comment w:id="41" w:author="Thomas Lee" w:date="2022-06-08T14:47:00Z" w:initials="TL">
    <w:p w14:paraId="095D7D4D" w14:textId="5B4CA3C1" w:rsidR="00714D3D" w:rsidRDefault="00714D3D">
      <w:pPr>
        <w:pStyle w:val="CommentText"/>
      </w:pPr>
      <w:r>
        <w:rPr>
          <w:rStyle w:val="CommentReference"/>
        </w:rPr>
        <w:annotationRef/>
      </w:r>
      <w:r>
        <w:t>Is it worth pointing out that the last chapter looks at not only WSUS but shoiws how to handle modules that are not directly compatible with PowerShell 7?</w:t>
      </w:r>
    </w:p>
  </w:comment>
  <w:comment w:id="42" w:author="Aaron Tanna" w:date="2022-06-10T19:58:00Z" w:initials="AT">
    <w:p w14:paraId="1A001E61" w14:textId="77777777" w:rsidR="001B3CBF" w:rsidRDefault="001B3CBF" w:rsidP="00C74E73">
      <w:pPr>
        <w:pStyle w:val="CommentText"/>
      </w:pPr>
      <w:r>
        <w:rPr>
          <w:rStyle w:val="CommentReference"/>
        </w:rPr>
        <w:annotationRef/>
      </w:r>
      <w:r>
        <w:t xml:space="preserve">Yes, added this point in it. </w:t>
      </w:r>
    </w:p>
  </w:comment>
  <w:comment w:id="43" w:author="Thomas Lee" w:date="2023-01-05T14:48:00Z" w:initials="TL">
    <w:p w14:paraId="6934E917" w14:textId="1C0BE275" w:rsidR="00E70DD7" w:rsidRDefault="00E70DD7">
      <w:pPr>
        <w:pStyle w:val="CommentText"/>
      </w:pPr>
      <w:r>
        <w:rPr>
          <w:rStyle w:val="CommentReference"/>
        </w:rPr>
        <w:annotationRef/>
      </w:r>
      <w:r>
        <w:t>good</w:t>
      </w:r>
    </w:p>
  </w:comment>
  <w:comment w:id="52" w:author="Liam Draper" w:date="2022-06-10T15:05:00Z" w:initials="LD">
    <w:p w14:paraId="78253C84" w14:textId="119A2DA8" w:rsidR="003D488C" w:rsidRDefault="003D488C">
      <w:pPr>
        <w:pStyle w:val="CommentText"/>
      </w:pPr>
      <w:r>
        <w:rPr>
          <w:rStyle w:val="CommentReference"/>
        </w:rPr>
        <w:annotationRef/>
      </w:r>
      <w:r>
        <w:t>Should this be “how”?</w:t>
      </w:r>
    </w:p>
  </w:comment>
  <w:comment w:id="53" w:author="Aaron Tanna" w:date="2022-06-10T20:00:00Z" w:initials="AT">
    <w:p w14:paraId="2731C60C" w14:textId="77777777" w:rsidR="001B3CBF" w:rsidRDefault="001B3CBF" w:rsidP="00074422">
      <w:pPr>
        <w:pStyle w:val="CommentText"/>
      </w:pPr>
      <w:r>
        <w:rPr>
          <w:rStyle w:val="CommentReference"/>
        </w:rPr>
        <w:annotationRef/>
      </w:r>
      <w:r>
        <w:t>yes</w:t>
      </w:r>
    </w:p>
  </w:comment>
  <w:comment w:id="54" w:author="Pranjali Chury" w:date="2022-06-21T17:36:00Z" w:initials="PC">
    <w:p w14:paraId="6CCA8B92" w14:textId="2F8B9A31" w:rsidR="3744916A" w:rsidRDefault="3744916A">
      <w:pPr>
        <w:pStyle w:val="CommentText"/>
      </w:pPr>
      <w:r>
        <w:t>Would it be correct to use "Windows PowerShell book"?</w:t>
      </w:r>
      <w:r>
        <w:rPr>
          <w:rStyle w:val="CommentReference"/>
        </w:rPr>
        <w:annotationRef/>
      </w:r>
    </w:p>
    <w:p w14:paraId="11ED8D2E" w14:textId="30980672" w:rsidR="3744916A" w:rsidRDefault="3744916A">
      <w:pPr>
        <w:pStyle w:val="CommentText"/>
      </w:pPr>
      <w:r>
        <w:t>Windows PowerShell = 700</w:t>
      </w:r>
    </w:p>
    <w:p w14:paraId="260CECB7" w14:textId="4C4256A7" w:rsidR="3744916A" w:rsidRDefault="3744916A">
      <w:pPr>
        <w:pStyle w:val="CommentText"/>
      </w:pPr>
      <w:r>
        <w:t>If not, add it to the list of backend keywords</w:t>
      </w:r>
    </w:p>
  </w:comment>
  <w:comment w:id="55" w:author="Ellan Aldryc" w:date="2022-04-29T13:36:00Z" w:initials="EA">
    <w:p w14:paraId="5A94EE0B" w14:textId="3B877015" w:rsidR="1E338123" w:rsidRDefault="1E338123">
      <w:r>
        <w:t>Volume: 900</w:t>
      </w:r>
      <w:r>
        <w:annotationRef/>
      </w:r>
    </w:p>
  </w:comment>
  <w:comment w:id="56" w:author="Aaron Tanna" w:date="2022-04-29T11:55:00Z" w:initials="AT">
    <w:p w14:paraId="1343870B" w14:textId="746CEB69" w:rsidR="22D1FD6F" w:rsidRDefault="22D1FD6F">
      <w:r>
        <w:t xml:space="preserve">we could make this to </w:t>
      </w:r>
      <w:r>
        <w:annotationRef/>
      </w:r>
    </w:p>
    <w:p w14:paraId="53BAD394" w14:textId="4F5325D1" w:rsidR="22D1FD6F" w:rsidRDefault="22D1FD6F">
      <w:r>
        <w:t>"windows environment to"</w:t>
      </w:r>
    </w:p>
  </w:comment>
  <w:comment w:id="57" w:author="Ellan Aldryc" w:date="2022-04-29T12:38:00Z" w:initials="EA">
    <w:p w14:paraId="04B3E4E2" w14:textId="4EE4528F" w:rsidR="1E338123" w:rsidRDefault="1E338123">
      <w:r>
        <w:t>all done</w:t>
      </w:r>
      <w:r>
        <w:annotationRef/>
      </w:r>
    </w:p>
  </w:comment>
  <w:comment w:id="61" w:author="Pranjali Chury" w:date="2022-06-21T15:53:00Z" w:initials="PC">
    <w:p w14:paraId="5CA93CBE" w14:textId="71487F4C" w:rsidR="3744916A" w:rsidRDefault="3744916A">
      <w:pPr>
        <w:pStyle w:val="CommentText"/>
      </w:pPr>
      <w:r>
        <w:t>Can we use "PowerShell scripting" here?</w:t>
      </w:r>
      <w:r>
        <w:rPr>
          <w:rStyle w:val="CommentReference"/>
        </w:rPr>
        <w:annotationRef/>
      </w:r>
    </w:p>
    <w:p w14:paraId="2854721D" w14:textId="00997F1B" w:rsidR="3744916A" w:rsidRDefault="3744916A">
      <w:pPr>
        <w:pStyle w:val="CommentText"/>
      </w:pPr>
      <w:r>
        <w:t>PowerShell scripting = 900</w:t>
      </w:r>
    </w:p>
    <w:p w14:paraId="7CEA7F10" w14:textId="3D513899" w:rsidR="3744916A" w:rsidRDefault="3744916A">
      <w:pPr>
        <w:pStyle w:val="CommentText"/>
      </w:pPr>
      <w:r>
        <w:t>(If not here, in the long description somewhere?)</w:t>
      </w:r>
    </w:p>
  </w:comment>
  <w:comment w:id="58" w:author="Mike Roberts" w:date="2022-09-18T19:20:00Z" w:initials="MR">
    <w:p w14:paraId="65411C61" w14:textId="77777777" w:rsidR="008018B6" w:rsidRDefault="008018B6" w:rsidP="00C76942">
      <w:pPr>
        <w:pStyle w:val="CommentText"/>
      </w:pPr>
      <w:r>
        <w:rPr>
          <w:rStyle w:val="CommentReference"/>
        </w:rPr>
        <w:annotationRef/>
      </w:r>
      <w:r>
        <w:t xml:space="preserve">Not necessarily true. I feel like folks can learn as they go with this book. I don't really see explanations of best practices, rather demonstrations that get things done. </w:t>
      </w:r>
      <w:r>
        <w:br/>
      </w:r>
      <w:r>
        <w:br/>
        <w:t>I feel this may turn some folks on to the book that may have otherwise picked it up.</w:t>
      </w:r>
    </w:p>
  </w:comment>
  <w:comment w:id="59" w:author="Thomas Lee" w:date="2023-01-05T14:49:00Z" w:initials="TL">
    <w:p w14:paraId="5D4B5F30" w14:textId="0D14C600" w:rsidR="00E70DD7" w:rsidRDefault="00E70DD7">
      <w:pPr>
        <w:pStyle w:val="CommentText"/>
      </w:pPr>
      <w:r>
        <w:rPr>
          <w:rStyle w:val="CommentReference"/>
        </w:rPr>
        <w:annotationRef/>
      </w:r>
      <w:r>
        <w:t xml:space="preserve">I added some text that tries to reconciles these two positionsl </w:t>
      </w:r>
    </w:p>
  </w:comment>
  <w:comment w:id="66" w:author="Pranjali Chury" w:date="2022-06-21T15:46:00Z" w:initials="PC">
    <w:p w14:paraId="4F44FB24" w14:textId="6ADD8046" w:rsidR="3744916A" w:rsidRDefault="3744916A">
      <w:pPr>
        <w:pStyle w:val="CommentText"/>
      </w:pPr>
      <w:r>
        <w:t>"Packt"? Not checking for keywords in this section since it's not part of the metadata on Amazon</w:t>
      </w:r>
      <w:r>
        <w:rPr>
          <w:rStyle w:val="CommentReference"/>
        </w:rPr>
        <w:annotationRef/>
      </w:r>
    </w:p>
  </w:comment>
  <w:comment w:id="67" w:author="Pranjali Chury" w:date="2022-06-21T15:56:00Z" w:initials="PC">
    <w:p w14:paraId="4E60D86E" w14:textId="5643E3E1" w:rsidR="3744916A" w:rsidRDefault="3744916A">
      <w:pPr>
        <w:pStyle w:val="CommentText"/>
      </w:pPr>
      <w:r>
        <w:t>Please add "Packt PowerShell" to the backend keywords</w:t>
      </w:r>
      <w:r>
        <w:rPr>
          <w:rStyle w:val="CommentReference"/>
        </w:rPr>
        <w:annotationRef/>
      </w:r>
    </w:p>
    <w:p w14:paraId="68982650" w14:textId="20614A3E" w:rsidR="3744916A" w:rsidRDefault="3744916A">
      <w:pPr>
        <w:pStyle w:val="CommentText"/>
      </w:pPr>
      <w:r>
        <w:t xml:space="preserve">Search volume - 400 </w:t>
      </w:r>
    </w:p>
  </w:comment>
  <w:comment w:id="68" w:author="Thomas Lee" w:date="2023-01-05T14:50:00Z" w:initials="TL">
    <w:p w14:paraId="6BD9A9C0" w14:textId="765D0ECD" w:rsidR="00E70DD7" w:rsidRDefault="00E70DD7">
      <w:pPr>
        <w:pStyle w:val="CommentText"/>
      </w:pPr>
      <w:r>
        <w:rPr>
          <w:rStyle w:val="CommentReference"/>
        </w:rPr>
        <w:annotationRef/>
      </w:r>
      <w:r>
        <w:t>spelling</w:t>
      </w:r>
    </w:p>
  </w:comment>
  <w:comment w:id="85" w:author="Pranjali Chury" w:date="2022-06-17T16:31:00Z" w:initials="PC">
    <w:p w14:paraId="3F4B3DFD" w14:textId="6AA23A12" w:rsidR="34D7D156" w:rsidRDefault="34D7D156">
      <w:pPr>
        <w:pStyle w:val="CommentText"/>
      </w:pPr>
      <w:r>
        <w:t>Use "PowerShell WMI" here</w:t>
      </w:r>
      <w:r>
        <w:rPr>
          <w:rStyle w:val="CommentReference"/>
        </w:rPr>
        <w:annotationRef/>
      </w:r>
    </w:p>
    <w:p w14:paraId="5CAB9139" w14:textId="3F6E2113" w:rsidR="34D7D156" w:rsidRDefault="34D7D156">
      <w:pPr>
        <w:pStyle w:val="CommentText"/>
      </w:pPr>
      <w:r>
        <w:t>PowerShell WMI = 200</w:t>
      </w:r>
    </w:p>
  </w:comment>
  <w:comment w:id="86" w:author="Thomas Lee" w:date="2023-01-05T14:50:00Z" w:initials="TL">
    <w:p w14:paraId="6BD7A21D" w14:textId="544B30B5" w:rsidR="00E70DD7" w:rsidRDefault="00E70DD7">
      <w:pPr>
        <w:pStyle w:val="CommentText"/>
      </w:pPr>
      <w:r>
        <w:rPr>
          <w:rStyle w:val="CommentReference"/>
        </w:rPr>
        <w:annotationRef/>
      </w:r>
      <w:r>
        <w:t>No WM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125B2E" w15:done="0"/>
  <w15:commentEx w15:paraId="7406F53B" w15:done="1"/>
  <w15:commentEx w15:paraId="305CDDA3" w15:done="1"/>
  <w15:commentEx w15:paraId="7E7A56D4" w15:done="1"/>
  <w15:commentEx w15:paraId="1DF933CE" w15:paraIdParent="7E7A56D4" w15:done="1"/>
  <w15:commentEx w15:paraId="22FD36DF" w15:done="1"/>
  <w15:commentEx w15:paraId="04D77BDE" w15:done="0"/>
  <w15:commentEx w15:paraId="17146B83" w15:paraIdParent="04D77BDE" w15:done="0"/>
  <w15:commentEx w15:paraId="7B978830" w15:done="0"/>
  <w15:commentEx w15:paraId="363E71A8" w15:paraIdParent="7B978830" w15:done="0"/>
  <w15:commentEx w15:paraId="628E265E" w15:done="1"/>
  <w15:commentEx w15:paraId="20CD1675" w15:done="1"/>
  <w15:commentEx w15:paraId="3A560D3A" w15:done="1"/>
  <w15:commentEx w15:paraId="775CC393" w15:done="0"/>
  <w15:commentEx w15:paraId="48DCB944" w15:paraIdParent="775CC393" w15:done="0"/>
  <w15:commentEx w15:paraId="19269B51" w15:done="0"/>
  <w15:commentEx w15:paraId="76A2B6D3" w15:paraIdParent="19269B51" w15:done="0"/>
  <w15:commentEx w15:paraId="74F6837D" w15:paraIdParent="19269B51" w15:done="0"/>
  <w15:commentEx w15:paraId="095D7D4D" w15:done="0"/>
  <w15:commentEx w15:paraId="1A001E61" w15:paraIdParent="095D7D4D" w15:done="0"/>
  <w15:commentEx w15:paraId="6934E917" w15:paraIdParent="095D7D4D" w15:done="0"/>
  <w15:commentEx w15:paraId="78253C84" w15:done="0"/>
  <w15:commentEx w15:paraId="2731C60C" w15:paraIdParent="78253C84" w15:done="0"/>
  <w15:commentEx w15:paraId="260CECB7" w15:done="0"/>
  <w15:commentEx w15:paraId="5A94EE0B" w15:done="1"/>
  <w15:commentEx w15:paraId="53BAD394" w15:done="1"/>
  <w15:commentEx w15:paraId="04B3E4E2" w15:paraIdParent="53BAD394" w15:done="1"/>
  <w15:commentEx w15:paraId="7CEA7F10" w15:done="0"/>
  <w15:commentEx w15:paraId="65411C61" w15:done="0"/>
  <w15:commentEx w15:paraId="5D4B5F30" w15:paraIdParent="65411C61" w15:done="0"/>
  <w15:commentEx w15:paraId="4F44FB24" w15:done="0"/>
  <w15:commentEx w15:paraId="68982650" w15:paraIdParent="4F44FB24" w15:done="0"/>
  <w15:commentEx w15:paraId="6BD9A9C0" w15:paraIdParent="4F44FB24" w15:done="0"/>
  <w15:commentEx w15:paraId="5CAB9139" w15:done="0"/>
  <w15:commentEx w15:paraId="6BD7A21D" w15:paraIdParent="5CAB91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E82CCB6" w16cex:dateUtc="2022-06-21T12:26:00Z"/>
  <w16cex:commentExtensible w16cex:durableId="436666D1" w16cex:dateUtc="2022-04-29T08:04:00Z"/>
  <w16cex:commentExtensible w16cex:durableId="0952297D" w16cex:dateUtc="2022-06-17T08:42:00Z"/>
  <w16cex:commentExtensible w16cex:durableId="1F389FBE" w16cex:dateUtc="2022-04-29T06:23:00Z"/>
  <w16cex:commentExtensible w16cex:durableId="4ECA27C6" w16cex:dateUtc="2022-04-29T07:07:00Z"/>
  <w16cex:commentExtensible w16cex:durableId="5C572F24" w16cex:dateUtc="2022-04-29T08:05:00Z"/>
  <w16cex:commentExtensible w16cex:durableId="264DD975" w16cex:dateUtc="2022-06-10T13:53:00Z"/>
  <w16cex:commentExtensible w16cex:durableId="264E2011" w16cex:dateUtc="2022-06-10T14:24:00Z"/>
  <w16cex:commentExtensible w16cex:durableId="264DDB7E" w16cex:dateUtc="2022-06-10T14:02:00Z"/>
  <w16cex:commentExtensible w16cex:durableId="264E21A1" w16cex:dateUtc="2022-06-10T14:31:00Z"/>
  <w16cex:commentExtensible w16cex:durableId="104065A5" w16cex:dateUtc="2022-06-21T12:09:00Z"/>
  <w16cex:commentExtensible w16cex:durableId="2BDD3507" w16cex:dateUtc="2022-04-29T08:06:00Z"/>
  <w16cex:commentExtensible w16cex:durableId="5EBE5452" w16cex:dateUtc="2022-06-17T10:06:00Z"/>
  <w16cex:commentExtensible w16cex:durableId="47099C1D" w16cex:dateUtc="2022-06-17T10:07:00Z"/>
  <w16cex:commentExtensible w16cex:durableId="2761619C" w16cex:dateUtc="2023-01-05T14:47:00Z"/>
  <w16cex:commentExtensible w16cex:durableId="264DDC15" w16cex:dateUtc="2022-06-10T14:04:00Z"/>
  <w16cex:commentExtensible w16cex:durableId="264E2079" w16cex:dateUtc="2022-06-10T14:26:00Z"/>
  <w16cex:commentExtensible w16cex:durableId="276161AC" w16cex:dateUtc="2023-01-05T14:48:00Z"/>
  <w16cex:commentExtensible w16cex:durableId="264B3501" w16cex:dateUtc="2022-06-08T13:47:00Z"/>
  <w16cex:commentExtensible w16cex:durableId="264E20DC" w16cex:dateUtc="2022-06-10T14:28:00Z"/>
  <w16cex:commentExtensible w16cex:durableId="276161C0" w16cex:dateUtc="2023-01-05T14:48:00Z"/>
  <w16cex:commentExtensible w16cex:durableId="264DDC3C" w16cex:dateUtc="2022-06-10T14:05:00Z"/>
  <w16cex:commentExtensible w16cex:durableId="264E2153" w16cex:dateUtc="2022-06-10T14:30:00Z"/>
  <w16cex:commentExtensible w16cex:durableId="6BE394D2" w16cex:dateUtc="2022-06-21T12:06:00Z"/>
  <w16cex:commentExtensible w16cex:durableId="2220D1EC" w16cex:dateUtc="2022-04-29T08:06:00Z"/>
  <w16cex:commentExtensible w16cex:durableId="092616A2" w16cex:dateUtc="2022-04-29T06:25:00Z"/>
  <w16cex:commentExtensible w16cex:durableId="0DDAEC7F" w16cex:dateUtc="2022-04-29T07:08:00Z"/>
  <w16cex:commentExtensible w16cex:durableId="7AC552BD" w16cex:dateUtc="2022-06-21T10:23:00Z"/>
  <w16cex:commentExtensible w16cex:durableId="26D1EDFE" w16cex:dateUtc="2022-09-19T02:20:00Z"/>
  <w16cex:commentExtensible w16cex:durableId="27616217" w16cex:dateUtc="2023-01-05T14:49:00Z"/>
  <w16cex:commentExtensible w16cex:durableId="48C6FE45" w16cex:dateUtc="2022-06-21T10:16:00Z"/>
  <w16cex:commentExtensible w16cex:durableId="0116EE0E" w16cex:dateUtc="2022-06-21T10:26:00Z"/>
  <w16cex:commentExtensible w16cex:durableId="27616238" w16cex:dateUtc="2023-01-05T14:50:00Z"/>
  <w16cex:commentExtensible w16cex:durableId="7F4D50F7" w16cex:dateUtc="2022-06-17T11:01:00Z"/>
  <w16cex:commentExtensible w16cex:durableId="27616251" w16cex:dateUtc="2023-01-05T14: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125B2E" w16cid:durableId="0E82CCB6"/>
  <w16cid:commentId w16cid:paraId="7406F53B" w16cid:durableId="436666D1"/>
  <w16cid:commentId w16cid:paraId="305CDDA3" w16cid:durableId="0952297D"/>
  <w16cid:commentId w16cid:paraId="7E7A56D4" w16cid:durableId="1F389FBE"/>
  <w16cid:commentId w16cid:paraId="1DF933CE" w16cid:durableId="4ECA27C6"/>
  <w16cid:commentId w16cid:paraId="22FD36DF" w16cid:durableId="5C572F24"/>
  <w16cid:commentId w16cid:paraId="04D77BDE" w16cid:durableId="264DD975"/>
  <w16cid:commentId w16cid:paraId="17146B83" w16cid:durableId="264E2011"/>
  <w16cid:commentId w16cid:paraId="7B978830" w16cid:durableId="264DDB7E"/>
  <w16cid:commentId w16cid:paraId="363E71A8" w16cid:durableId="264E21A1"/>
  <w16cid:commentId w16cid:paraId="628E265E" w16cid:durableId="104065A5"/>
  <w16cid:commentId w16cid:paraId="20CD1675" w16cid:durableId="2BDD3507"/>
  <w16cid:commentId w16cid:paraId="3A560D3A" w16cid:durableId="5EBE5452"/>
  <w16cid:commentId w16cid:paraId="775CC393" w16cid:durableId="47099C1D"/>
  <w16cid:commentId w16cid:paraId="48DCB944" w16cid:durableId="2761619C"/>
  <w16cid:commentId w16cid:paraId="19269B51" w16cid:durableId="264DDC15"/>
  <w16cid:commentId w16cid:paraId="76A2B6D3" w16cid:durableId="264E2079"/>
  <w16cid:commentId w16cid:paraId="74F6837D" w16cid:durableId="276161AC"/>
  <w16cid:commentId w16cid:paraId="095D7D4D" w16cid:durableId="264B3501"/>
  <w16cid:commentId w16cid:paraId="1A001E61" w16cid:durableId="264E20DC"/>
  <w16cid:commentId w16cid:paraId="6934E917" w16cid:durableId="276161C0"/>
  <w16cid:commentId w16cid:paraId="78253C84" w16cid:durableId="264DDC3C"/>
  <w16cid:commentId w16cid:paraId="2731C60C" w16cid:durableId="264E2153"/>
  <w16cid:commentId w16cid:paraId="260CECB7" w16cid:durableId="6BE394D2"/>
  <w16cid:commentId w16cid:paraId="5A94EE0B" w16cid:durableId="2220D1EC"/>
  <w16cid:commentId w16cid:paraId="53BAD394" w16cid:durableId="092616A2"/>
  <w16cid:commentId w16cid:paraId="04B3E4E2" w16cid:durableId="0DDAEC7F"/>
  <w16cid:commentId w16cid:paraId="7CEA7F10" w16cid:durableId="7AC552BD"/>
  <w16cid:commentId w16cid:paraId="65411C61" w16cid:durableId="26D1EDFE"/>
  <w16cid:commentId w16cid:paraId="5D4B5F30" w16cid:durableId="27616217"/>
  <w16cid:commentId w16cid:paraId="4F44FB24" w16cid:durableId="48C6FE45"/>
  <w16cid:commentId w16cid:paraId="68982650" w16cid:durableId="0116EE0E"/>
  <w16cid:commentId w16cid:paraId="6BD9A9C0" w16cid:durableId="27616238"/>
  <w16cid:commentId w16cid:paraId="5CAB9139" w16cid:durableId="7F4D50F7"/>
  <w16cid:commentId w16cid:paraId="6BD7A21D" w16cid:durableId="2761625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intelligence.xml><?xml version="1.0" encoding="utf-8"?>
<int:Intelligence xmlns:int="http://schemas.microsoft.com/office/intelligence/2019/intelligence">
  <int:IntelligenceSettings/>
  <int:Manifest>
    <int:WordHash hashCode="o5QSQYdm4bImAw" id="4NI5qS7X"/>
    <int:WordHash hashCode="KmCSMKWpuKcb1p" id="liM6ClQQ"/>
  </int:Manifest>
  <int:Observations>
    <int:Content id="4NI5qS7X">
      <int:Rejection type="LegacyProofing"/>
    </int:Content>
    <int:Content id="liM6ClQQ">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3579E"/>
    <w:multiLevelType w:val="hybridMultilevel"/>
    <w:tmpl w:val="FFFFFFFF"/>
    <w:lvl w:ilvl="0" w:tplc="11182F1C">
      <w:start w:val="1"/>
      <w:numFmt w:val="decimal"/>
      <w:lvlText w:val="%1."/>
      <w:lvlJc w:val="left"/>
      <w:pPr>
        <w:ind w:left="720" w:hanging="360"/>
      </w:pPr>
    </w:lvl>
    <w:lvl w:ilvl="1" w:tplc="BD749E6E">
      <w:start w:val="1"/>
      <w:numFmt w:val="lowerLetter"/>
      <w:lvlText w:val="%2."/>
      <w:lvlJc w:val="left"/>
      <w:pPr>
        <w:ind w:left="1440" w:hanging="360"/>
      </w:pPr>
    </w:lvl>
    <w:lvl w:ilvl="2" w:tplc="89FE7512">
      <w:start w:val="1"/>
      <w:numFmt w:val="lowerRoman"/>
      <w:lvlText w:val="%3."/>
      <w:lvlJc w:val="right"/>
      <w:pPr>
        <w:ind w:left="2160" w:hanging="180"/>
      </w:pPr>
    </w:lvl>
    <w:lvl w:ilvl="3" w:tplc="9D124EDE">
      <w:start w:val="1"/>
      <w:numFmt w:val="decimal"/>
      <w:lvlText w:val="%4."/>
      <w:lvlJc w:val="left"/>
      <w:pPr>
        <w:ind w:left="2880" w:hanging="360"/>
      </w:pPr>
    </w:lvl>
    <w:lvl w:ilvl="4" w:tplc="03A6607A">
      <w:start w:val="1"/>
      <w:numFmt w:val="lowerLetter"/>
      <w:lvlText w:val="%5."/>
      <w:lvlJc w:val="left"/>
      <w:pPr>
        <w:ind w:left="3600" w:hanging="360"/>
      </w:pPr>
    </w:lvl>
    <w:lvl w:ilvl="5" w:tplc="96629EF8">
      <w:start w:val="1"/>
      <w:numFmt w:val="lowerRoman"/>
      <w:lvlText w:val="%6."/>
      <w:lvlJc w:val="right"/>
      <w:pPr>
        <w:ind w:left="4320" w:hanging="180"/>
      </w:pPr>
    </w:lvl>
    <w:lvl w:ilvl="6" w:tplc="0E5059A8">
      <w:start w:val="1"/>
      <w:numFmt w:val="decimal"/>
      <w:lvlText w:val="%7."/>
      <w:lvlJc w:val="left"/>
      <w:pPr>
        <w:ind w:left="5040" w:hanging="360"/>
      </w:pPr>
    </w:lvl>
    <w:lvl w:ilvl="7" w:tplc="1E18BDE0">
      <w:start w:val="1"/>
      <w:numFmt w:val="lowerLetter"/>
      <w:lvlText w:val="%8."/>
      <w:lvlJc w:val="left"/>
      <w:pPr>
        <w:ind w:left="5760" w:hanging="360"/>
      </w:pPr>
    </w:lvl>
    <w:lvl w:ilvl="8" w:tplc="B8E85340">
      <w:start w:val="1"/>
      <w:numFmt w:val="lowerRoman"/>
      <w:lvlText w:val="%9."/>
      <w:lvlJc w:val="right"/>
      <w:pPr>
        <w:ind w:left="6480" w:hanging="180"/>
      </w:pPr>
    </w:lvl>
  </w:abstractNum>
  <w:abstractNum w:abstractNumId="1" w15:restartNumberingAfterBreak="0">
    <w:nsid w:val="0B461DB1"/>
    <w:multiLevelType w:val="hybridMultilevel"/>
    <w:tmpl w:val="70F29506"/>
    <w:lvl w:ilvl="0" w:tplc="923EEA08">
      <w:start w:val="1"/>
      <w:numFmt w:val="bullet"/>
      <w:lvlText w:val=""/>
      <w:lvlJc w:val="left"/>
      <w:pPr>
        <w:ind w:left="720" w:hanging="360"/>
      </w:pPr>
      <w:rPr>
        <w:rFonts w:ascii="Symbol" w:hAnsi="Symbol" w:hint="default"/>
      </w:rPr>
    </w:lvl>
    <w:lvl w:ilvl="1" w:tplc="D5D4D73E">
      <w:start w:val="1"/>
      <w:numFmt w:val="bullet"/>
      <w:lvlText w:val="o"/>
      <w:lvlJc w:val="left"/>
      <w:pPr>
        <w:ind w:left="1440" w:hanging="360"/>
      </w:pPr>
      <w:rPr>
        <w:rFonts w:ascii="Courier New" w:hAnsi="Courier New" w:hint="default"/>
      </w:rPr>
    </w:lvl>
    <w:lvl w:ilvl="2" w:tplc="F67486BE">
      <w:start w:val="1"/>
      <w:numFmt w:val="bullet"/>
      <w:lvlText w:val=""/>
      <w:lvlJc w:val="left"/>
      <w:pPr>
        <w:ind w:left="2160" w:hanging="360"/>
      </w:pPr>
      <w:rPr>
        <w:rFonts w:ascii="Wingdings" w:hAnsi="Wingdings" w:hint="default"/>
      </w:rPr>
    </w:lvl>
    <w:lvl w:ilvl="3" w:tplc="CBAAC48E">
      <w:start w:val="1"/>
      <w:numFmt w:val="bullet"/>
      <w:lvlText w:val=""/>
      <w:lvlJc w:val="left"/>
      <w:pPr>
        <w:ind w:left="2880" w:hanging="360"/>
      </w:pPr>
      <w:rPr>
        <w:rFonts w:ascii="Symbol" w:hAnsi="Symbol" w:hint="default"/>
      </w:rPr>
    </w:lvl>
    <w:lvl w:ilvl="4" w:tplc="0456AECA">
      <w:start w:val="1"/>
      <w:numFmt w:val="bullet"/>
      <w:lvlText w:val="o"/>
      <w:lvlJc w:val="left"/>
      <w:pPr>
        <w:ind w:left="3600" w:hanging="360"/>
      </w:pPr>
      <w:rPr>
        <w:rFonts w:ascii="Courier New" w:hAnsi="Courier New" w:hint="default"/>
      </w:rPr>
    </w:lvl>
    <w:lvl w:ilvl="5" w:tplc="EF505B64">
      <w:start w:val="1"/>
      <w:numFmt w:val="bullet"/>
      <w:lvlText w:val=""/>
      <w:lvlJc w:val="left"/>
      <w:pPr>
        <w:ind w:left="4320" w:hanging="360"/>
      </w:pPr>
      <w:rPr>
        <w:rFonts w:ascii="Wingdings" w:hAnsi="Wingdings" w:hint="default"/>
      </w:rPr>
    </w:lvl>
    <w:lvl w:ilvl="6" w:tplc="A1FA67EE">
      <w:start w:val="1"/>
      <w:numFmt w:val="bullet"/>
      <w:lvlText w:val=""/>
      <w:lvlJc w:val="left"/>
      <w:pPr>
        <w:ind w:left="5040" w:hanging="360"/>
      </w:pPr>
      <w:rPr>
        <w:rFonts w:ascii="Symbol" w:hAnsi="Symbol" w:hint="default"/>
      </w:rPr>
    </w:lvl>
    <w:lvl w:ilvl="7" w:tplc="A150F024">
      <w:start w:val="1"/>
      <w:numFmt w:val="bullet"/>
      <w:lvlText w:val="o"/>
      <w:lvlJc w:val="left"/>
      <w:pPr>
        <w:ind w:left="5760" w:hanging="360"/>
      </w:pPr>
      <w:rPr>
        <w:rFonts w:ascii="Courier New" w:hAnsi="Courier New" w:hint="default"/>
      </w:rPr>
    </w:lvl>
    <w:lvl w:ilvl="8" w:tplc="2354B00C">
      <w:start w:val="1"/>
      <w:numFmt w:val="bullet"/>
      <w:lvlText w:val=""/>
      <w:lvlJc w:val="left"/>
      <w:pPr>
        <w:ind w:left="6480" w:hanging="360"/>
      </w:pPr>
      <w:rPr>
        <w:rFonts w:ascii="Wingdings" w:hAnsi="Wingdings" w:hint="default"/>
      </w:rPr>
    </w:lvl>
  </w:abstractNum>
  <w:abstractNum w:abstractNumId="2" w15:restartNumberingAfterBreak="0">
    <w:nsid w:val="59194A3A"/>
    <w:multiLevelType w:val="hybridMultilevel"/>
    <w:tmpl w:val="A0AC8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E81A6E"/>
    <w:multiLevelType w:val="hybridMultilevel"/>
    <w:tmpl w:val="FFFFFFFF"/>
    <w:lvl w:ilvl="0" w:tplc="448624A4">
      <w:start w:val="1"/>
      <w:numFmt w:val="bullet"/>
      <w:lvlText w:val=""/>
      <w:lvlJc w:val="left"/>
      <w:pPr>
        <w:ind w:left="720" w:hanging="360"/>
      </w:pPr>
      <w:rPr>
        <w:rFonts w:ascii="Symbol" w:hAnsi="Symbol" w:hint="default"/>
      </w:rPr>
    </w:lvl>
    <w:lvl w:ilvl="1" w:tplc="FE76B720">
      <w:start w:val="1"/>
      <w:numFmt w:val="bullet"/>
      <w:lvlText w:val="o"/>
      <w:lvlJc w:val="left"/>
      <w:pPr>
        <w:ind w:left="1440" w:hanging="360"/>
      </w:pPr>
      <w:rPr>
        <w:rFonts w:ascii="Courier New" w:hAnsi="Courier New" w:hint="default"/>
      </w:rPr>
    </w:lvl>
    <w:lvl w:ilvl="2" w:tplc="EAB263F6">
      <w:start w:val="1"/>
      <w:numFmt w:val="bullet"/>
      <w:lvlText w:val=""/>
      <w:lvlJc w:val="left"/>
      <w:pPr>
        <w:ind w:left="2160" w:hanging="360"/>
      </w:pPr>
      <w:rPr>
        <w:rFonts w:ascii="Wingdings" w:hAnsi="Wingdings" w:hint="default"/>
      </w:rPr>
    </w:lvl>
    <w:lvl w:ilvl="3" w:tplc="3BACC7C6">
      <w:start w:val="1"/>
      <w:numFmt w:val="bullet"/>
      <w:lvlText w:val=""/>
      <w:lvlJc w:val="left"/>
      <w:pPr>
        <w:ind w:left="2880" w:hanging="360"/>
      </w:pPr>
      <w:rPr>
        <w:rFonts w:ascii="Symbol" w:hAnsi="Symbol" w:hint="default"/>
      </w:rPr>
    </w:lvl>
    <w:lvl w:ilvl="4" w:tplc="B1046B1C">
      <w:start w:val="1"/>
      <w:numFmt w:val="bullet"/>
      <w:lvlText w:val="o"/>
      <w:lvlJc w:val="left"/>
      <w:pPr>
        <w:ind w:left="3600" w:hanging="360"/>
      </w:pPr>
      <w:rPr>
        <w:rFonts w:ascii="Courier New" w:hAnsi="Courier New" w:hint="default"/>
      </w:rPr>
    </w:lvl>
    <w:lvl w:ilvl="5" w:tplc="9E06B468">
      <w:start w:val="1"/>
      <w:numFmt w:val="bullet"/>
      <w:lvlText w:val=""/>
      <w:lvlJc w:val="left"/>
      <w:pPr>
        <w:ind w:left="4320" w:hanging="360"/>
      </w:pPr>
      <w:rPr>
        <w:rFonts w:ascii="Wingdings" w:hAnsi="Wingdings" w:hint="default"/>
      </w:rPr>
    </w:lvl>
    <w:lvl w:ilvl="6" w:tplc="7F242EDE">
      <w:start w:val="1"/>
      <w:numFmt w:val="bullet"/>
      <w:lvlText w:val=""/>
      <w:lvlJc w:val="left"/>
      <w:pPr>
        <w:ind w:left="5040" w:hanging="360"/>
      </w:pPr>
      <w:rPr>
        <w:rFonts w:ascii="Symbol" w:hAnsi="Symbol" w:hint="default"/>
      </w:rPr>
    </w:lvl>
    <w:lvl w:ilvl="7" w:tplc="5F304594">
      <w:start w:val="1"/>
      <w:numFmt w:val="bullet"/>
      <w:lvlText w:val="o"/>
      <w:lvlJc w:val="left"/>
      <w:pPr>
        <w:ind w:left="5760" w:hanging="360"/>
      </w:pPr>
      <w:rPr>
        <w:rFonts w:ascii="Courier New" w:hAnsi="Courier New" w:hint="default"/>
      </w:rPr>
    </w:lvl>
    <w:lvl w:ilvl="8" w:tplc="AE4C3CD6">
      <w:start w:val="1"/>
      <w:numFmt w:val="bullet"/>
      <w:lvlText w:val=""/>
      <w:lvlJc w:val="left"/>
      <w:pPr>
        <w:ind w:left="6480" w:hanging="360"/>
      </w:pPr>
      <w:rPr>
        <w:rFonts w:ascii="Wingdings" w:hAnsi="Wingdings" w:hint="default"/>
      </w:rPr>
    </w:lvl>
  </w:abstractNum>
  <w:abstractNum w:abstractNumId="4" w15:restartNumberingAfterBreak="0">
    <w:nsid w:val="6965135C"/>
    <w:multiLevelType w:val="hybridMultilevel"/>
    <w:tmpl w:val="E6CE2F38"/>
    <w:lvl w:ilvl="0" w:tplc="E3C2061C">
      <w:start w:val="1"/>
      <w:numFmt w:val="decimal"/>
      <w:lvlText w:val="%1."/>
      <w:lvlJc w:val="left"/>
      <w:pPr>
        <w:ind w:left="720" w:hanging="360"/>
      </w:pPr>
    </w:lvl>
    <w:lvl w:ilvl="1" w:tplc="DBD4F498">
      <w:start w:val="1"/>
      <w:numFmt w:val="lowerLetter"/>
      <w:lvlText w:val="%2."/>
      <w:lvlJc w:val="left"/>
      <w:pPr>
        <w:ind w:left="1440" w:hanging="360"/>
      </w:pPr>
    </w:lvl>
    <w:lvl w:ilvl="2" w:tplc="FBF0B84A">
      <w:start w:val="1"/>
      <w:numFmt w:val="lowerRoman"/>
      <w:lvlText w:val="%3."/>
      <w:lvlJc w:val="right"/>
      <w:pPr>
        <w:ind w:left="2160" w:hanging="180"/>
      </w:pPr>
    </w:lvl>
    <w:lvl w:ilvl="3" w:tplc="960CCD16">
      <w:start w:val="1"/>
      <w:numFmt w:val="decimal"/>
      <w:lvlText w:val="%4."/>
      <w:lvlJc w:val="left"/>
      <w:pPr>
        <w:ind w:left="2880" w:hanging="360"/>
      </w:pPr>
    </w:lvl>
    <w:lvl w:ilvl="4" w:tplc="4A7CDE3A">
      <w:start w:val="1"/>
      <w:numFmt w:val="lowerLetter"/>
      <w:lvlText w:val="%5."/>
      <w:lvlJc w:val="left"/>
      <w:pPr>
        <w:ind w:left="3600" w:hanging="360"/>
      </w:pPr>
    </w:lvl>
    <w:lvl w:ilvl="5" w:tplc="FBF8058E">
      <w:start w:val="1"/>
      <w:numFmt w:val="lowerRoman"/>
      <w:lvlText w:val="%6."/>
      <w:lvlJc w:val="right"/>
      <w:pPr>
        <w:ind w:left="4320" w:hanging="180"/>
      </w:pPr>
    </w:lvl>
    <w:lvl w:ilvl="6" w:tplc="590A6E8E">
      <w:start w:val="1"/>
      <w:numFmt w:val="decimal"/>
      <w:lvlText w:val="%7."/>
      <w:lvlJc w:val="left"/>
      <w:pPr>
        <w:ind w:left="5040" w:hanging="360"/>
      </w:pPr>
    </w:lvl>
    <w:lvl w:ilvl="7" w:tplc="A75AC726">
      <w:start w:val="1"/>
      <w:numFmt w:val="lowerLetter"/>
      <w:lvlText w:val="%8."/>
      <w:lvlJc w:val="left"/>
      <w:pPr>
        <w:ind w:left="5760" w:hanging="360"/>
      </w:pPr>
    </w:lvl>
    <w:lvl w:ilvl="8" w:tplc="74F2DDB6">
      <w:start w:val="1"/>
      <w:numFmt w:val="lowerRoman"/>
      <w:lvlText w:val="%9."/>
      <w:lvlJc w:val="right"/>
      <w:pPr>
        <w:ind w:left="6480" w:hanging="180"/>
      </w:pPr>
    </w:lvl>
  </w:abstractNum>
  <w:num w:numId="1" w16cid:durableId="1305312364">
    <w:abstractNumId w:val="4"/>
  </w:num>
  <w:num w:numId="2" w16cid:durableId="1661469617">
    <w:abstractNumId w:val="1"/>
  </w:num>
  <w:num w:numId="3" w16cid:durableId="2037851381">
    <w:abstractNumId w:val="0"/>
  </w:num>
  <w:num w:numId="4" w16cid:durableId="359359216">
    <w:abstractNumId w:val="3"/>
  </w:num>
  <w:num w:numId="5" w16cid:durableId="8893539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njali Chury">
    <w15:presenceInfo w15:providerId="AD" w15:userId="S::pranjalic@packt.com::a00a8dd9-6d9a-4afa-9811-56fc1b7b4026"/>
  </w15:person>
  <w15:person w15:author="Ellan Aldryc">
    <w15:presenceInfo w15:providerId="AD" w15:userId="S::ellana@packt.com::d40ba111-43e6-4619-a52b-c1a24112969d"/>
  </w15:person>
  <w15:person w15:author="Thomas Lee">
    <w15:presenceInfo w15:providerId="AD" w15:userId="S::tfl@psp.co.uk::23b502fb-9fbe-4e0e-93c0-56b8c6160e0c"/>
  </w15:person>
  <w15:person w15:author="Aaron Tanna">
    <w15:presenceInfo w15:providerId="AD" w15:userId="S::aaront@packt.com::7ccc7b18-b2c3-445b-a034-4ea3e6c807bb"/>
  </w15:person>
  <w15:person w15:author="Liam Draper">
    <w15:presenceInfo w15:providerId="None" w15:userId="Liam Draper"/>
  </w15:person>
  <w15:person w15:author="Mike Roberts">
    <w15:presenceInfo w15:providerId="Windows Live" w15:userId="459704b89492d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szQ2NbWwMDA1NjVQ0lEKTi0uzszPAykwrAUAje6m7SwAAAA="/>
  </w:docVars>
  <w:rsids>
    <w:rsidRoot w:val="6B8264E3"/>
    <w:rsid w:val="001B3CBF"/>
    <w:rsid w:val="0022D028"/>
    <w:rsid w:val="002B595B"/>
    <w:rsid w:val="00310AD0"/>
    <w:rsid w:val="003B6CEE"/>
    <w:rsid w:val="003D488C"/>
    <w:rsid w:val="004043EB"/>
    <w:rsid w:val="00445C56"/>
    <w:rsid w:val="00516BAE"/>
    <w:rsid w:val="00714D3D"/>
    <w:rsid w:val="008018B6"/>
    <w:rsid w:val="00992A93"/>
    <w:rsid w:val="009D53F0"/>
    <w:rsid w:val="009D7193"/>
    <w:rsid w:val="00B0167C"/>
    <w:rsid w:val="00B52146"/>
    <w:rsid w:val="00B60D13"/>
    <w:rsid w:val="00C22066"/>
    <w:rsid w:val="00E00914"/>
    <w:rsid w:val="00E2403C"/>
    <w:rsid w:val="00E70DD7"/>
    <w:rsid w:val="00FB3A0A"/>
    <w:rsid w:val="00FB7BB8"/>
    <w:rsid w:val="014EE93C"/>
    <w:rsid w:val="0200101C"/>
    <w:rsid w:val="029AE0C4"/>
    <w:rsid w:val="03ECC208"/>
    <w:rsid w:val="05889269"/>
    <w:rsid w:val="067467D6"/>
    <w:rsid w:val="069211AC"/>
    <w:rsid w:val="06F9BD98"/>
    <w:rsid w:val="07DC54E1"/>
    <w:rsid w:val="09462F92"/>
    <w:rsid w:val="0CB7B38A"/>
    <w:rsid w:val="0DCB1240"/>
    <w:rsid w:val="0F2F74AF"/>
    <w:rsid w:val="100A0F45"/>
    <w:rsid w:val="112CB6E5"/>
    <w:rsid w:val="11A5DFA6"/>
    <w:rsid w:val="140FE63B"/>
    <w:rsid w:val="14FC5098"/>
    <w:rsid w:val="167950C9"/>
    <w:rsid w:val="19601000"/>
    <w:rsid w:val="1E338123"/>
    <w:rsid w:val="1E69A7B5"/>
    <w:rsid w:val="1E8C3913"/>
    <w:rsid w:val="1EBB34E1"/>
    <w:rsid w:val="20E012AC"/>
    <w:rsid w:val="21BC0370"/>
    <w:rsid w:val="21BD8B8D"/>
    <w:rsid w:val="22D1FD6F"/>
    <w:rsid w:val="253C645F"/>
    <w:rsid w:val="279C5FE3"/>
    <w:rsid w:val="27C13B0C"/>
    <w:rsid w:val="2862B2E6"/>
    <w:rsid w:val="28EB2491"/>
    <w:rsid w:val="29CF02DB"/>
    <w:rsid w:val="2A86F4F2"/>
    <w:rsid w:val="2AEF027F"/>
    <w:rsid w:val="2DBE95B4"/>
    <w:rsid w:val="303E445F"/>
    <w:rsid w:val="3080E806"/>
    <w:rsid w:val="3230F113"/>
    <w:rsid w:val="329206D7"/>
    <w:rsid w:val="33F192A4"/>
    <w:rsid w:val="34D7D156"/>
    <w:rsid w:val="357D244D"/>
    <w:rsid w:val="3744916A"/>
    <w:rsid w:val="38AAC819"/>
    <w:rsid w:val="3993F58A"/>
    <w:rsid w:val="3A74C2DD"/>
    <w:rsid w:val="3AC37DF0"/>
    <w:rsid w:val="3B3FD2CD"/>
    <w:rsid w:val="3B77B352"/>
    <w:rsid w:val="3D1383B3"/>
    <w:rsid w:val="3D2CAC10"/>
    <w:rsid w:val="403CC7E9"/>
    <w:rsid w:val="412F02BF"/>
    <w:rsid w:val="41654EE6"/>
    <w:rsid w:val="444CE931"/>
    <w:rsid w:val="46602103"/>
    <w:rsid w:val="48A7C386"/>
    <w:rsid w:val="4BF7D70C"/>
    <w:rsid w:val="4DDE65CC"/>
    <w:rsid w:val="4DFD920D"/>
    <w:rsid w:val="506C46C8"/>
    <w:rsid w:val="527230C1"/>
    <w:rsid w:val="548148C4"/>
    <w:rsid w:val="576336F2"/>
    <w:rsid w:val="57C44CB6"/>
    <w:rsid w:val="581331E6"/>
    <w:rsid w:val="591F9D09"/>
    <w:rsid w:val="5B4AD2A8"/>
    <w:rsid w:val="5C43BA12"/>
    <w:rsid w:val="5F176C84"/>
    <w:rsid w:val="607218AC"/>
    <w:rsid w:val="61BA142C"/>
    <w:rsid w:val="621B29F0"/>
    <w:rsid w:val="6709560C"/>
    <w:rsid w:val="67E3D981"/>
    <w:rsid w:val="68760672"/>
    <w:rsid w:val="6A11D6D3"/>
    <w:rsid w:val="6B8264E3"/>
    <w:rsid w:val="6E38772D"/>
    <w:rsid w:val="6FBF12A2"/>
    <w:rsid w:val="71A2E482"/>
    <w:rsid w:val="77B934F9"/>
    <w:rsid w:val="79CCB700"/>
    <w:rsid w:val="7B570D8C"/>
    <w:rsid w:val="7D0457C2"/>
    <w:rsid w:val="7DDB2DA4"/>
    <w:rsid w:val="7E35729A"/>
    <w:rsid w:val="7F1950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264E3"/>
  <w15:chartTrackingRefBased/>
  <w15:docId w15:val="{194CCA5A-21D2-4638-8D53-81D052DA7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714D3D"/>
    <w:pPr>
      <w:spacing w:after="0" w:line="240" w:lineRule="auto"/>
    </w:pPr>
  </w:style>
  <w:style w:type="paragraph" w:styleId="CommentSubject">
    <w:name w:val="annotation subject"/>
    <w:basedOn w:val="CommentText"/>
    <w:next w:val="CommentText"/>
    <w:link w:val="CommentSubjectChar"/>
    <w:uiPriority w:val="99"/>
    <w:semiHidden/>
    <w:unhideWhenUsed/>
    <w:rsid w:val="00714D3D"/>
    <w:rPr>
      <w:b/>
      <w:bCs/>
    </w:rPr>
  </w:style>
  <w:style w:type="character" w:customStyle="1" w:styleId="CommentSubjectChar">
    <w:name w:val="Comment Subject Char"/>
    <w:basedOn w:val="CommentTextChar"/>
    <w:link w:val="CommentSubject"/>
    <w:uiPriority w:val="99"/>
    <w:semiHidden/>
    <w:rsid w:val="00714D3D"/>
    <w:rPr>
      <w:b/>
      <w:bCs/>
      <w:sz w:val="20"/>
      <w:szCs w:val="20"/>
    </w:rPr>
  </w:style>
  <w:style w:type="character" w:customStyle="1" w:styleId="cf01">
    <w:name w:val="cf01"/>
    <w:basedOn w:val="DefaultParagraphFont"/>
    <w:rsid w:val="00FB7BB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0" Type="http://schemas.microsoft.com/office/2016/09/relationships/commentsIds" Target="commentsIds.xm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theme" Target="theme/theme1.xml"/><Relationship Id="R2d30588939b442ac"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41687A3706204FAEDC105A22A37441" ma:contentTypeVersion="14" ma:contentTypeDescription="Create a new document." ma:contentTypeScope="" ma:versionID="1b6f3febb55a95a646afad51eba61466">
  <xsd:schema xmlns:xsd="http://www.w3.org/2001/XMLSchema" xmlns:xs="http://www.w3.org/2001/XMLSchema" xmlns:p="http://schemas.microsoft.com/office/2006/metadata/properties" xmlns:ns3="7db5266e-f7dd-431d-9681-399f1825c9ed" xmlns:ns4="effb1af1-caad-4c20-b72d-2d4a63d051c5" targetNamespace="http://schemas.microsoft.com/office/2006/metadata/properties" ma:root="true" ma:fieldsID="b28f279fec2a45823d84044fa9f2edcb" ns3:_="" ns4:_="">
    <xsd:import namespace="7db5266e-f7dd-431d-9681-399f1825c9ed"/>
    <xsd:import namespace="effb1af1-caad-4c20-b72d-2d4a63d051c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LengthInSeconds" minOccurs="0"/>
                <xsd:element ref="ns4:MediaServiceAutoKeyPoints" minOccurs="0"/>
                <xsd:element ref="ns4:MediaServiceKeyPoint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b5266e-f7dd-431d-9681-399f1825c9e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fb1af1-caad-4c20-b72d-2d4a63d051c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723DF14-7DBB-422E-AE59-0EB6228456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b5266e-f7dd-431d-9681-399f1825c9ed"/>
    <ds:schemaRef ds:uri="effb1af1-caad-4c20-b72d-2d4a63d051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7501B9-BDDF-49E3-9715-916CC60CC1F9}">
  <ds:schemaRefs>
    <ds:schemaRef ds:uri="http://schemas.microsoft.com/sharepoint/v3/contenttype/forms"/>
  </ds:schemaRefs>
</ds:datastoreItem>
</file>

<file path=customXml/itemProps3.xml><?xml version="1.0" encoding="utf-8"?>
<ds:datastoreItem xmlns:ds="http://schemas.openxmlformats.org/officeDocument/2006/customXml" ds:itemID="{859766F5-8DD7-4519-852E-3C878A25216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642</Words>
  <Characters>3662</Characters>
  <Application>Microsoft Office Word</Application>
  <DocSecurity>0</DocSecurity>
  <Lines>30</Lines>
  <Paragraphs>8</Paragraphs>
  <ScaleCrop>false</ScaleCrop>
  <Company/>
  <LinksUpToDate>false</LinksUpToDate>
  <CharactersWithSpaces>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n Aldryc</dc:creator>
  <cp:keywords/>
  <dc:description/>
  <cp:lastModifiedBy>Thomas Lee</cp:lastModifiedBy>
  <cp:revision>6</cp:revision>
  <dcterms:created xsi:type="dcterms:W3CDTF">2022-06-12T16:03:00Z</dcterms:created>
  <dcterms:modified xsi:type="dcterms:W3CDTF">2023-01-05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41687A3706204FAEDC105A22A37441</vt:lpwstr>
  </property>
</Properties>
</file>